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FA0A4" w14:textId="77777777" w:rsidR="000D15C9" w:rsidRDefault="00C06A4C">
      <w:pPr>
        <w:spacing w:after="87" w:line="259" w:lineRule="auto"/>
        <w:ind w:left="0" w:right="1" w:firstLine="0"/>
        <w:jc w:val="center"/>
      </w:pPr>
      <w:r>
        <w:rPr>
          <w:b/>
          <w:sz w:val="30"/>
        </w:rPr>
        <w:t>MUTIULAHI Tesleem Olamilekan</w:t>
      </w:r>
    </w:p>
    <w:p w14:paraId="39C27CC9" w14:textId="77777777" w:rsidR="000D15C9" w:rsidRDefault="00C06A4C">
      <w:pPr>
        <w:spacing w:after="0" w:line="259" w:lineRule="auto"/>
        <w:ind w:left="0" w:firstLine="0"/>
        <w:jc w:val="center"/>
      </w:pPr>
      <w:r>
        <w:t xml:space="preserve">Email Address: </w:t>
      </w:r>
      <w:r>
        <w:rPr>
          <w:color w:val="0000FF"/>
          <w:u w:val="single" w:color="0000FF"/>
        </w:rPr>
        <w:t xml:space="preserve">tesleemolamilekan902@gmail.com </w:t>
      </w:r>
      <w:r>
        <w:t>Phone: +2347067526407</w:t>
      </w:r>
    </w:p>
    <w:p w14:paraId="7539F040" w14:textId="5D6E1AC5" w:rsidR="000D15C9" w:rsidRDefault="00C06A4C">
      <w:pPr>
        <w:spacing w:after="298" w:line="259" w:lineRule="auto"/>
        <w:ind w:left="0" w:firstLine="0"/>
        <w:jc w:val="center"/>
      </w:pPr>
      <w:r>
        <w:t xml:space="preserve">GitHub: </w:t>
      </w:r>
      <w:hyperlink r:id="rId6">
        <w:r>
          <w:rPr>
            <w:color w:val="1155CC"/>
            <w:u w:val="single" w:color="1155CC"/>
          </w:rPr>
          <w:t>www.github.com/mutiulahi</w:t>
        </w:r>
      </w:hyperlink>
      <w:r>
        <w:rPr>
          <w:color w:val="1155CC"/>
          <w:u w:val="single" w:color="1155CC"/>
        </w:rPr>
        <w:t xml:space="preserve"> </w:t>
      </w:r>
      <w:r>
        <w:t xml:space="preserve">| </w:t>
      </w:r>
      <w:r w:rsidR="00ED0788">
        <w:t>LinkedIn</w:t>
      </w:r>
      <w:r>
        <w:t xml:space="preserve"> Address: </w:t>
      </w:r>
      <w:hyperlink r:id="rId7">
        <w:r>
          <w:rPr>
            <w:color w:val="0000FF"/>
            <w:u w:val="single" w:color="0000FF"/>
          </w:rPr>
          <w:t>www.linkedin.com/in/tescode</w:t>
        </w:r>
      </w:hyperlink>
    </w:p>
    <w:p w14:paraId="4AC2C128" w14:textId="4AEAE521" w:rsidR="000D15C9" w:rsidRDefault="00642362" w:rsidP="00642362">
      <w:pPr>
        <w:pStyle w:val="Heading1"/>
        <w:spacing w:after="240"/>
        <w:ind w:left="-5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6E93F686" wp14:editId="35ABAEE9">
                <wp:simplePos x="0" y="0"/>
                <wp:positionH relativeFrom="margin">
                  <wp:posOffset>-28575</wp:posOffset>
                </wp:positionH>
                <wp:positionV relativeFrom="paragraph">
                  <wp:posOffset>231775</wp:posOffset>
                </wp:positionV>
                <wp:extent cx="6675120" cy="10160"/>
                <wp:effectExtent l="0" t="0" r="0" b="0"/>
                <wp:wrapNone/>
                <wp:docPr id="6009" name="Group 60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5120" cy="10160"/>
                          <a:chOff x="0" y="0"/>
                          <a:chExt cx="6675120" cy="10160"/>
                        </a:xfrm>
                      </wpg:grpSpPr>
                      <wps:wsp>
                        <wps:cNvPr id="309" name="Shape 309"/>
                        <wps:cNvSpPr/>
                        <wps:spPr>
                          <a:xfrm>
                            <a:off x="0" y="0"/>
                            <a:ext cx="6675120" cy="101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75120" h="10160">
                                <a:moveTo>
                                  <a:pt x="6675120" y="0"/>
                                </a:moveTo>
                                <a:lnTo>
                                  <a:pt x="6675120" y="9525"/>
                                </a:lnTo>
                                <a:lnTo>
                                  <a:pt x="0" y="10160"/>
                                </a:lnTo>
                                <a:lnTo>
                                  <a:pt x="0" y="635"/>
                                </a:lnTo>
                                <a:lnTo>
                                  <a:pt x="6675120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8FE451E" id="Group 6009" o:spid="_x0000_s1026" style="position:absolute;margin-left:-2.25pt;margin-top:18.25pt;width:525.6pt;height:.8pt;z-index:251658241;mso-position-horizontal-relative:margin" coordsize="66751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">
                <v:shape id="Shape 309" o:spid="_x0000_s1027" style="position:absolute;width:66751;height:101;visibility:visible;mso-wrap-style:square;v-text-anchor:top" coordsize="6675120,10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" path="m6675120,r,9525l,10160,,635,6675120,xe" fillcolor="black" stroked="f" strokeweight="0">
                  <v:stroke joinstyle="bevel" endcap="square"/>
                  <v:path arrowok="t" textboxrect="0,0,6675120,10160"/>
                </v:shape>
                <w10:wrap anchorx="margin"/>
              </v:group>
            </w:pict>
          </mc:Fallback>
        </mc:AlternateContent>
      </w:r>
      <w:r>
        <w:t>EDUCATION</w:t>
      </w:r>
    </w:p>
    <w:p w14:paraId="2C7909C1" w14:textId="57A3F39A" w:rsidR="000D15C9" w:rsidRPr="00F05FDE" w:rsidRDefault="00835DCA" w:rsidP="00C81F37">
      <w:pPr>
        <w:spacing w:after="0" w:line="259" w:lineRule="auto"/>
        <w:ind w:left="0" w:right="0" w:firstLine="0"/>
        <w:jc w:val="left"/>
        <w:rPr>
          <w:b/>
        </w:rPr>
      </w:pPr>
      <w:r>
        <w:rPr>
          <w:b/>
        </w:rPr>
        <w:t>Adeleke University Ede, Osun State, Nigeria.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Cs/>
          <w:i/>
          <w:iCs/>
        </w:rPr>
        <w:t>2017 – 2021</w:t>
      </w:r>
    </w:p>
    <w:p w14:paraId="7284A4DE" w14:textId="72FD630C" w:rsidR="00835DCA" w:rsidRDefault="00835DCA" w:rsidP="00642362">
      <w:pPr>
        <w:spacing w:after="0" w:line="259" w:lineRule="auto"/>
        <w:ind w:left="14" w:right="0" w:firstLine="0"/>
        <w:jc w:val="left"/>
        <w:rPr>
          <w:bCs/>
        </w:rPr>
      </w:pPr>
      <w:r>
        <w:rPr>
          <w:b/>
        </w:rPr>
        <w:t xml:space="preserve">Bachelor of Science (BSc.) in Computer Science                </w:t>
      </w:r>
      <w:r w:rsidRPr="00F05FDE">
        <w:rPr>
          <w:bCs/>
        </w:rPr>
        <w:t>Second Class Upper</w:t>
      </w:r>
      <w:r w:rsidR="00F05FDE">
        <w:rPr>
          <w:bCs/>
        </w:rPr>
        <w:t xml:space="preserve"> </w:t>
      </w:r>
      <w:r w:rsidRPr="00F05FDE">
        <w:rPr>
          <w:bCs/>
        </w:rPr>
        <w:t>(</w:t>
      </w:r>
      <w:r w:rsidR="003316FB" w:rsidRPr="00F05FDE">
        <w:rPr>
          <w:bCs/>
          <w:i/>
          <w:iCs/>
        </w:rPr>
        <w:t>Honors</w:t>
      </w:r>
      <w:r w:rsidRPr="00F05FDE">
        <w:rPr>
          <w:bCs/>
        </w:rPr>
        <w:t>)</w:t>
      </w:r>
      <w:r w:rsidR="00F05FDE">
        <w:rPr>
          <w:bCs/>
        </w:rPr>
        <w:t xml:space="preserve"> - </w:t>
      </w:r>
      <w:r w:rsidR="00F05FDE" w:rsidRPr="00F05FDE">
        <w:rPr>
          <w:bCs/>
        </w:rPr>
        <w:t>4.29</w:t>
      </w:r>
      <w:r w:rsidR="00642362">
        <w:rPr>
          <w:bCs/>
        </w:rPr>
        <w:t xml:space="preserve"> </w:t>
      </w:r>
      <w:r w:rsidR="00F05FDE" w:rsidRPr="00F05FDE">
        <w:rPr>
          <w:bCs/>
        </w:rPr>
        <w:t>/</w:t>
      </w:r>
      <w:r w:rsidR="00642362">
        <w:rPr>
          <w:bCs/>
        </w:rPr>
        <w:t xml:space="preserve"> </w:t>
      </w:r>
      <w:r w:rsidR="00F05FDE" w:rsidRPr="00F05FDE">
        <w:rPr>
          <w:bCs/>
        </w:rPr>
        <w:t>5.00</w:t>
      </w:r>
    </w:p>
    <w:p w14:paraId="233EB62C" w14:textId="77777777" w:rsidR="00642362" w:rsidRPr="00102766" w:rsidRDefault="00642362" w:rsidP="00102766">
      <w:pPr>
        <w:spacing w:after="0" w:line="259" w:lineRule="auto"/>
        <w:ind w:right="0"/>
        <w:jc w:val="left"/>
        <w:rPr>
          <w:bCs/>
          <w:sz w:val="14"/>
          <w:szCs w:val="12"/>
        </w:rPr>
      </w:pPr>
    </w:p>
    <w:p w14:paraId="7ABC5A48" w14:textId="645408B3" w:rsidR="000D15C9" w:rsidRDefault="0091507A">
      <w:pPr>
        <w:pStyle w:val="Heading1"/>
        <w:ind w:left="-5"/>
      </w:pPr>
      <w:r>
        <w:t xml:space="preserve">WORK </w:t>
      </w:r>
      <w:r w:rsidR="00C06A4C">
        <w:t>EXPERIENCE</w:t>
      </w:r>
    </w:p>
    <w:p w14:paraId="26E0662F" w14:textId="77777777" w:rsidR="000D15C9" w:rsidRDefault="00C06A4C" w:rsidP="00E00BE5">
      <w:pPr>
        <w:spacing w:after="0" w:line="259" w:lineRule="auto"/>
        <w:ind w:left="-1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74DE9D56" wp14:editId="6D61AC2C">
                <wp:simplePos x="0" y="0"/>
                <wp:positionH relativeFrom="column">
                  <wp:posOffset>-3175</wp:posOffset>
                </wp:positionH>
                <wp:positionV relativeFrom="paragraph">
                  <wp:posOffset>41275</wp:posOffset>
                </wp:positionV>
                <wp:extent cx="6734175" cy="15875"/>
                <wp:effectExtent l="0" t="0" r="0" b="0"/>
                <wp:wrapNone/>
                <wp:docPr id="6010" name="Group 60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310" name="Shape 310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5436BE" id="Group 6010" o:spid="_x0000_s1026" style="position:absolute;margin-left:-.25pt;margin-top:3.25pt;width:530.25pt;height:1.25pt;z-index:251658242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">
                <v:shape id="Shape 310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09BCCD74" w14:textId="0E09C222" w:rsidR="000D15C9" w:rsidRDefault="00C06A4C" w:rsidP="00E00BE5">
      <w:pPr>
        <w:numPr>
          <w:ilvl w:val="0"/>
          <w:numId w:val="1"/>
        </w:numPr>
        <w:spacing w:after="0" w:line="259" w:lineRule="auto"/>
        <w:ind w:right="0" w:hanging="720"/>
        <w:jc w:val="left"/>
      </w:pPr>
      <w:r>
        <w:rPr>
          <w:b/>
        </w:rPr>
        <w:t>Graduate Assistant</w:t>
      </w:r>
      <w:r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  <w:t xml:space="preserve">       </w:t>
      </w:r>
      <w:bookmarkStart w:id="0" w:name="_Hlk147850346"/>
      <w:r>
        <w:rPr>
          <w:i/>
        </w:rPr>
        <w:t>August 2022 - Present</w:t>
      </w:r>
      <w:bookmarkEnd w:id="0"/>
    </w:p>
    <w:p w14:paraId="2B228D58" w14:textId="77777777" w:rsidR="000D15C9" w:rsidRDefault="00C06A4C" w:rsidP="00D9152C">
      <w:pPr>
        <w:spacing w:after="0" w:line="259" w:lineRule="auto"/>
        <w:ind w:left="490" w:right="0" w:firstLine="230"/>
        <w:jc w:val="left"/>
      </w:pPr>
      <w:r>
        <w:rPr>
          <w:b/>
        </w:rPr>
        <w:t>Summit University Offa, Kwara State, Nigeria.</w:t>
      </w:r>
    </w:p>
    <w:p w14:paraId="601DE7AC" w14:textId="77777777" w:rsidR="005710B3" w:rsidRDefault="00C06A4C" w:rsidP="005710B3">
      <w:pPr>
        <w:numPr>
          <w:ilvl w:val="1"/>
          <w:numId w:val="1"/>
        </w:numPr>
        <w:spacing w:after="0" w:line="240" w:lineRule="auto"/>
        <w:ind w:right="0" w:hanging="425"/>
      </w:pPr>
      <w:r>
        <w:t xml:space="preserve">Coordinate Industry Immersion Program at the Department of Mathematics and Computer Science with over 20 students in attendance. </w:t>
      </w:r>
    </w:p>
    <w:p w14:paraId="34B2EDBD" w14:textId="1EC6D908" w:rsidR="005710B3" w:rsidRDefault="00C06A4C" w:rsidP="005710B3">
      <w:pPr>
        <w:numPr>
          <w:ilvl w:val="1"/>
          <w:numId w:val="1"/>
        </w:numPr>
        <w:spacing w:after="0" w:line="240" w:lineRule="auto"/>
        <w:ind w:right="0" w:hanging="425"/>
      </w:pPr>
      <w:r>
        <w:t>Deputy Coordinator, ICT Department: develop and manage the university website, admission</w:t>
      </w:r>
      <w:r w:rsidR="00946F56">
        <w:t>,</w:t>
      </w:r>
      <w:r>
        <w:t xml:space="preserve"> and student portals currently in use by over 150 students. </w:t>
      </w:r>
    </w:p>
    <w:p w14:paraId="67953744" w14:textId="76ACA16D" w:rsidR="000D15C9" w:rsidRDefault="005710B3" w:rsidP="005710B3">
      <w:pPr>
        <w:numPr>
          <w:ilvl w:val="1"/>
          <w:numId w:val="1"/>
        </w:numPr>
        <w:spacing w:after="325" w:line="240" w:lineRule="auto"/>
        <w:ind w:right="0" w:hanging="425"/>
      </w:pPr>
      <w:r>
        <w:t>Assist</w:t>
      </w:r>
      <w:r w:rsidR="0046435D">
        <w:t>s</w:t>
      </w:r>
      <w:r>
        <w:t xml:space="preserve"> HOD Mathematics and Computer Science Department on a </w:t>
      </w:r>
      <w:r w:rsidRPr="005710B3">
        <w:rPr>
          <w:b/>
        </w:rPr>
        <w:t xml:space="preserve">Course: </w:t>
      </w:r>
      <w:r>
        <w:t>Object Oriented Programming (JAVA), Introduction to Computer.</w:t>
      </w:r>
    </w:p>
    <w:p w14:paraId="748EA82E" w14:textId="03448E3D" w:rsidR="003C4404" w:rsidRPr="00B67964" w:rsidRDefault="0088145D" w:rsidP="0088145D">
      <w:pPr>
        <w:pStyle w:val="ListParagraph"/>
        <w:numPr>
          <w:ilvl w:val="0"/>
          <w:numId w:val="1"/>
        </w:numPr>
        <w:spacing w:after="325" w:line="240" w:lineRule="auto"/>
        <w:ind w:left="0" w:right="0"/>
        <w:rPr>
          <w:b/>
          <w:bCs/>
        </w:rPr>
      </w:pPr>
      <w:r w:rsidRPr="00B67964">
        <w:rPr>
          <w:b/>
          <w:bCs/>
        </w:rPr>
        <w:t xml:space="preserve">Software Engineer </w:t>
      </w:r>
      <w:r w:rsidR="001C1312">
        <w:rPr>
          <w:b/>
          <w:bCs/>
        </w:rPr>
        <w:tab/>
      </w:r>
      <w:r w:rsidR="001C1312">
        <w:rPr>
          <w:b/>
          <w:bCs/>
        </w:rPr>
        <w:tab/>
      </w:r>
      <w:r w:rsidR="001C1312">
        <w:rPr>
          <w:b/>
          <w:bCs/>
        </w:rPr>
        <w:tab/>
      </w:r>
      <w:r w:rsidR="001C1312">
        <w:rPr>
          <w:b/>
          <w:bCs/>
        </w:rPr>
        <w:tab/>
      </w:r>
      <w:r w:rsidR="001C1312">
        <w:rPr>
          <w:b/>
          <w:bCs/>
        </w:rPr>
        <w:tab/>
      </w:r>
      <w:r w:rsidR="001C1312">
        <w:rPr>
          <w:b/>
          <w:bCs/>
        </w:rPr>
        <w:tab/>
      </w:r>
      <w:r w:rsidR="001C1312">
        <w:rPr>
          <w:b/>
          <w:bCs/>
        </w:rPr>
        <w:tab/>
      </w:r>
      <w:r w:rsidR="001C1312">
        <w:rPr>
          <w:b/>
          <w:bCs/>
        </w:rPr>
        <w:tab/>
      </w:r>
      <w:r w:rsidR="00CC552E">
        <w:rPr>
          <w:b/>
          <w:bCs/>
        </w:rPr>
        <w:t xml:space="preserve">       </w:t>
      </w:r>
      <w:r w:rsidR="001C1312" w:rsidRPr="001C1312">
        <w:rPr>
          <w:i/>
          <w:iCs/>
        </w:rPr>
        <w:t>August 2022 - Present</w:t>
      </w:r>
    </w:p>
    <w:p w14:paraId="58D0C715" w14:textId="7E2678D9" w:rsidR="0088145D" w:rsidRDefault="002575BD" w:rsidP="0088145D">
      <w:pPr>
        <w:pStyle w:val="ListParagraph"/>
        <w:spacing w:after="325" w:line="240" w:lineRule="auto"/>
        <w:ind w:right="0" w:firstLine="0"/>
        <w:rPr>
          <w:b/>
          <w:bCs/>
        </w:rPr>
      </w:pPr>
      <w:r w:rsidRPr="00B67964">
        <w:rPr>
          <w:b/>
          <w:bCs/>
        </w:rPr>
        <w:t>Innovation and</w:t>
      </w:r>
      <w:r w:rsidR="00B67964" w:rsidRPr="00B67964">
        <w:rPr>
          <w:b/>
          <w:bCs/>
        </w:rPr>
        <w:t xml:space="preserve"> Advanced Science Research Group (</w:t>
      </w:r>
      <w:r w:rsidRPr="00B67964">
        <w:rPr>
          <w:b/>
          <w:bCs/>
        </w:rPr>
        <w:t>IASRG</w:t>
      </w:r>
      <w:r w:rsidR="00B67964" w:rsidRPr="00B67964">
        <w:rPr>
          <w:b/>
          <w:bCs/>
        </w:rPr>
        <w:t>)</w:t>
      </w:r>
    </w:p>
    <w:p w14:paraId="271A3572" w14:textId="54F90BB9" w:rsidR="00F702D3" w:rsidRDefault="00AE4DC0" w:rsidP="006B2F7E">
      <w:pPr>
        <w:pStyle w:val="ListParagraph"/>
        <w:numPr>
          <w:ilvl w:val="0"/>
          <w:numId w:val="10"/>
        </w:numPr>
        <w:spacing w:after="325" w:line="240" w:lineRule="auto"/>
        <w:ind w:right="0"/>
      </w:pPr>
      <w:r w:rsidRPr="00AE4DC0">
        <w:t>Contributed to the creation of websites for all awarded grants within the unit</w:t>
      </w:r>
      <w:r w:rsidR="00824955">
        <w:t>.</w:t>
      </w:r>
    </w:p>
    <w:p w14:paraId="3D017880" w14:textId="031B9A3F" w:rsidR="006B2F7E" w:rsidRDefault="00B30739" w:rsidP="006B2F7E">
      <w:pPr>
        <w:pStyle w:val="ListParagraph"/>
        <w:numPr>
          <w:ilvl w:val="0"/>
          <w:numId w:val="10"/>
        </w:numPr>
        <w:spacing w:after="325" w:line="240" w:lineRule="auto"/>
        <w:ind w:right="0"/>
      </w:pPr>
      <w:r w:rsidRPr="00B30739">
        <w:t>Served as a team member for Computer Science and AI-related proposal development</w:t>
      </w:r>
      <w:r w:rsidR="00824955">
        <w:t>.</w:t>
      </w:r>
    </w:p>
    <w:p w14:paraId="44C5F148" w14:textId="28EE4EC3" w:rsidR="00F223A9" w:rsidRPr="00F702D3" w:rsidRDefault="00F223A9" w:rsidP="006B2F7E">
      <w:pPr>
        <w:pStyle w:val="ListParagraph"/>
        <w:numPr>
          <w:ilvl w:val="0"/>
          <w:numId w:val="10"/>
        </w:numPr>
        <w:spacing w:after="325" w:line="240" w:lineRule="auto"/>
        <w:ind w:right="0"/>
      </w:pPr>
      <w:r w:rsidRPr="00F223A9">
        <w:t xml:space="preserve">Managed and oversaw AI-related projects </w:t>
      </w:r>
      <w:r w:rsidR="00817A96" w:rsidRPr="00F223A9">
        <w:t>wins</w:t>
      </w:r>
      <w:r w:rsidRPr="00F223A9">
        <w:t>, including handling project execution and organizing associated events.</w:t>
      </w:r>
    </w:p>
    <w:p w14:paraId="627624C9" w14:textId="215E3328" w:rsidR="000D15C9" w:rsidRDefault="00C06A4C">
      <w:pPr>
        <w:numPr>
          <w:ilvl w:val="0"/>
          <w:numId w:val="1"/>
        </w:numPr>
        <w:spacing w:after="0" w:line="259" w:lineRule="auto"/>
        <w:ind w:right="0" w:hanging="720"/>
        <w:jc w:val="left"/>
      </w:pPr>
      <w:r>
        <w:rPr>
          <w:b/>
        </w:rPr>
        <w:t xml:space="preserve">Software Engineer </w:t>
      </w:r>
      <w:r>
        <w:t>(Contract)</w:t>
      </w:r>
      <w:r>
        <w:tab/>
      </w:r>
      <w:r w:rsidR="00D9152C">
        <w:tab/>
      </w:r>
      <w:r w:rsidR="00D9152C">
        <w:tab/>
      </w:r>
      <w:r w:rsidR="00D9152C">
        <w:tab/>
      </w:r>
      <w:r w:rsidR="00D9152C">
        <w:tab/>
      </w:r>
      <w:r w:rsidR="00D9152C">
        <w:tab/>
      </w:r>
      <w:r>
        <w:rPr>
          <w:i/>
        </w:rPr>
        <w:t xml:space="preserve">August 2022 </w:t>
      </w:r>
      <w:r w:rsidR="00497658">
        <w:rPr>
          <w:i/>
        </w:rPr>
        <w:t>–</w:t>
      </w:r>
      <w:r>
        <w:rPr>
          <w:i/>
        </w:rPr>
        <w:t xml:space="preserve"> </w:t>
      </w:r>
      <w:r w:rsidR="008D5180">
        <w:rPr>
          <w:i/>
        </w:rPr>
        <w:t>August</w:t>
      </w:r>
      <w:r w:rsidR="00497658">
        <w:rPr>
          <w:i/>
        </w:rPr>
        <w:t>2023</w:t>
      </w:r>
    </w:p>
    <w:p w14:paraId="696E213D" w14:textId="77777777" w:rsidR="000D15C9" w:rsidRDefault="00C06A4C" w:rsidP="00D9152C">
      <w:pPr>
        <w:spacing w:after="0" w:line="259" w:lineRule="auto"/>
        <w:ind w:left="490" w:right="0" w:firstLine="230"/>
        <w:jc w:val="left"/>
      </w:pPr>
      <w:proofErr w:type="spellStart"/>
      <w:r>
        <w:rPr>
          <w:b/>
        </w:rPr>
        <w:t>Vorbtech</w:t>
      </w:r>
      <w:proofErr w:type="spellEnd"/>
      <w:r>
        <w:rPr>
          <w:b/>
        </w:rPr>
        <w:t xml:space="preserve"> Innovative Solutions</w:t>
      </w:r>
    </w:p>
    <w:p w14:paraId="40FE026B" w14:textId="1A35C625" w:rsidR="000D15C9" w:rsidRDefault="00C06A4C">
      <w:pPr>
        <w:spacing w:after="0" w:line="259" w:lineRule="auto"/>
        <w:ind w:left="984" w:right="0"/>
        <w:jc w:val="left"/>
      </w:pPr>
      <w:r>
        <w:rPr>
          <w:b/>
        </w:rPr>
        <w:t>Back-end developer on the SWEET</w:t>
      </w:r>
      <w:r w:rsidR="00946F56">
        <w:rPr>
          <w:b/>
        </w:rPr>
        <w:t xml:space="preserve"> </w:t>
      </w:r>
      <w:r>
        <w:rPr>
          <w:b/>
        </w:rPr>
        <w:t xml:space="preserve">RIDE </w:t>
      </w:r>
      <w:proofErr w:type="gramStart"/>
      <w:r w:rsidR="005710B3">
        <w:rPr>
          <w:b/>
        </w:rPr>
        <w:t xml:space="preserve">project; </w:t>
      </w:r>
      <w:r w:rsidR="00817A96">
        <w:rPr>
          <w:b/>
        </w:rPr>
        <w:t xml:space="preserve">  </w:t>
      </w:r>
      <w:proofErr w:type="gramEnd"/>
      <w:r w:rsidR="00817A96">
        <w:rPr>
          <w:b/>
        </w:rPr>
        <w:t xml:space="preserve"> </w:t>
      </w:r>
      <w:r w:rsidR="005710B3" w:rsidRPr="005710B3">
        <w:rPr>
          <w:b/>
          <w:color w:val="2F5496" w:themeColor="accent1" w:themeShade="BF"/>
        </w:rPr>
        <w:t>A</w:t>
      </w:r>
      <w:r w:rsidRPr="005710B3">
        <w:rPr>
          <w:b/>
          <w:color w:val="2F5496" w:themeColor="accent1" w:themeShade="BF"/>
        </w:rPr>
        <w:t xml:space="preserve"> mobile app </w:t>
      </w:r>
      <w:r w:rsidR="00D9152C" w:rsidRPr="005710B3">
        <w:rPr>
          <w:b/>
          <w:color w:val="2F5496" w:themeColor="accent1" w:themeShade="BF"/>
        </w:rPr>
        <w:t>like</w:t>
      </w:r>
      <w:r w:rsidRPr="005710B3">
        <w:rPr>
          <w:b/>
          <w:color w:val="2F5496" w:themeColor="accent1" w:themeShade="BF"/>
        </w:rPr>
        <w:t xml:space="preserve"> Uber</w:t>
      </w:r>
    </w:p>
    <w:p w14:paraId="6096A204" w14:textId="3CBF9A51" w:rsidR="005710B3" w:rsidRDefault="00C06A4C" w:rsidP="00E00BE5">
      <w:pPr>
        <w:numPr>
          <w:ilvl w:val="1"/>
          <w:numId w:val="1"/>
        </w:numPr>
        <w:ind w:left="1440" w:right="0" w:hanging="425"/>
      </w:pPr>
      <w:r>
        <w:t>Develop and maintain a RESTful API using PHP and Laravel framework.</w:t>
      </w:r>
    </w:p>
    <w:p w14:paraId="3644AAC9" w14:textId="77777777" w:rsidR="005710B3" w:rsidRDefault="00C06A4C" w:rsidP="00E00BE5">
      <w:pPr>
        <w:numPr>
          <w:ilvl w:val="1"/>
          <w:numId w:val="1"/>
        </w:numPr>
        <w:ind w:left="1440" w:right="0" w:hanging="425"/>
      </w:pPr>
      <w:r>
        <w:t>Implementing new features, such as integration with third-party payment systems.</w:t>
      </w:r>
    </w:p>
    <w:p w14:paraId="364B123C" w14:textId="240E3A8D" w:rsidR="005710B3" w:rsidRDefault="009C2109" w:rsidP="002F115C">
      <w:pPr>
        <w:numPr>
          <w:ilvl w:val="1"/>
          <w:numId w:val="1"/>
        </w:numPr>
        <w:ind w:left="1440" w:right="0" w:hanging="425"/>
      </w:pPr>
      <w:r>
        <w:t>Collaborate with a cross-functional team including a project manager, UI/UX mobile developer, and front-end developer to deliver high-quality results.</w:t>
      </w:r>
    </w:p>
    <w:p w14:paraId="11F871ED" w14:textId="77777777" w:rsidR="002F115C" w:rsidRPr="002F115C" w:rsidRDefault="002F115C" w:rsidP="002F115C">
      <w:pPr>
        <w:ind w:left="1440" w:right="0" w:firstLine="0"/>
      </w:pPr>
    </w:p>
    <w:p w14:paraId="2EBE26AD" w14:textId="17CEE9DA" w:rsidR="000D15C9" w:rsidRDefault="00C06A4C">
      <w:pPr>
        <w:numPr>
          <w:ilvl w:val="0"/>
          <w:numId w:val="1"/>
        </w:numPr>
        <w:spacing w:after="0" w:line="259" w:lineRule="auto"/>
        <w:ind w:right="0" w:hanging="720"/>
        <w:jc w:val="left"/>
      </w:pPr>
      <w:r>
        <w:rPr>
          <w:b/>
        </w:rPr>
        <w:t>Software Engineer</w:t>
      </w:r>
      <w:r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  <w:t xml:space="preserve">        </w:t>
      </w:r>
      <w:r>
        <w:rPr>
          <w:i/>
        </w:rPr>
        <w:t>March 2021 - September 2021</w:t>
      </w:r>
    </w:p>
    <w:p w14:paraId="4FDE833A" w14:textId="735AD180" w:rsidR="000D15C9" w:rsidRDefault="00C06A4C">
      <w:pPr>
        <w:spacing w:after="0" w:line="259" w:lineRule="auto"/>
        <w:ind w:left="730" w:right="0"/>
        <w:jc w:val="left"/>
      </w:pPr>
      <w:r>
        <w:rPr>
          <w:b/>
        </w:rPr>
        <w:t>O' Bounce Technologies Ibadan, Nigeria.</w:t>
      </w:r>
      <w:r w:rsidR="00D9152C">
        <w:rPr>
          <w:b/>
        </w:rPr>
        <w:t xml:space="preserve"> </w:t>
      </w:r>
      <w:r w:rsidR="00D9152C" w:rsidRPr="005710B3">
        <w:rPr>
          <w:b/>
          <w:color w:val="2F5496" w:themeColor="accent1" w:themeShade="BF"/>
        </w:rPr>
        <w:t>(Fintech Company)</w:t>
      </w:r>
    </w:p>
    <w:p w14:paraId="265D33BF" w14:textId="77777777" w:rsidR="000D15C9" w:rsidRDefault="00C06A4C">
      <w:pPr>
        <w:numPr>
          <w:ilvl w:val="1"/>
          <w:numId w:val="1"/>
        </w:numPr>
        <w:ind w:right="0" w:hanging="425"/>
      </w:pPr>
      <w:r>
        <w:t>Wrote a script that automated the manual process of updating over 50 websites and databases, ensuring website and database accuracy.</w:t>
      </w:r>
    </w:p>
    <w:p w14:paraId="6096DA89" w14:textId="77777777" w:rsidR="000D15C9" w:rsidRDefault="00C06A4C" w:rsidP="002F115C">
      <w:pPr>
        <w:numPr>
          <w:ilvl w:val="1"/>
          <w:numId w:val="1"/>
        </w:numPr>
        <w:spacing w:after="0"/>
        <w:ind w:right="0" w:hanging="425"/>
      </w:pPr>
      <w:r>
        <w:t>Built a credit scoring and loan system to simplify the loan decision-making process for over seven financial institutions.</w:t>
      </w:r>
    </w:p>
    <w:p w14:paraId="7C48764F" w14:textId="77777777" w:rsidR="002F115C" w:rsidRDefault="002F115C" w:rsidP="002F115C">
      <w:pPr>
        <w:spacing w:after="0"/>
        <w:ind w:left="1399" w:right="0" w:firstLine="0"/>
      </w:pPr>
    </w:p>
    <w:p w14:paraId="29A9EB2E" w14:textId="77777777" w:rsidR="00817A96" w:rsidRDefault="00817A96" w:rsidP="002F115C">
      <w:pPr>
        <w:spacing w:after="0"/>
        <w:ind w:left="1399" w:right="0" w:firstLine="0"/>
      </w:pPr>
    </w:p>
    <w:p w14:paraId="5A905CBE" w14:textId="77777777" w:rsidR="00817A96" w:rsidRDefault="00817A96" w:rsidP="002F115C">
      <w:pPr>
        <w:spacing w:after="0"/>
        <w:ind w:left="1399" w:right="0" w:firstLine="0"/>
      </w:pPr>
    </w:p>
    <w:p w14:paraId="703363D9" w14:textId="77777777" w:rsidR="00817A96" w:rsidRDefault="00817A96" w:rsidP="002F115C">
      <w:pPr>
        <w:spacing w:after="0"/>
        <w:ind w:left="1399" w:right="0" w:firstLine="0"/>
      </w:pPr>
    </w:p>
    <w:p w14:paraId="164AA3CC" w14:textId="221FDCE6" w:rsidR="000D15C9" w:rsidRDefault="00C06A4C" w:rsidP="002F115C">
      <w:pPr>
        <w:numPr>
          <w:ilvl w:val="0"/>
          <w:numId w:val="1"/>
        </w:numPr>
        <w:spacing w:after="0" w:line="259" w:lineRule="auto"/>
        <w:ind w:right="0" w:hanging="720"/>
        <w:jc w:val="left"/>
      </w:pPr>
      <w:r>
        <w:rPr>
          <w:b/>
        </w:rPr>
        <w:lastRenderedPageBreak/>
        <w:t>Software Developer</w:t>
      </w:r>
      <w:r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  <w:t xml:space="preserve">           </w:t>
      </w:r>
      <w:r>
        <w:rPr>
          <w:i/>
        </w:rPr>
        <w:t>January 2021 - March 2021</w:t>
      </w:r>
    </w:p>
    <w:p w14:paraId="487A7D69" w14:textId="010FAF29" w:rsidR="000D15C9" w:rsidRDefault="00D9152C">
      <w:pPr>
        <w:spacing w:after="0" w:line="259" w:lineRule="auto"/>
        <w:ind w:left="610" w:right="0"/>
        <w:jc w:val="left"/>
      </w:pPr>
      <w:r>
        <w:rPr>
          <w:b/>
        </w:rPr>
        <w:t xml:space="preserve">  Fountain University Osogbo, Nigeria.</w:t>
      </w:r>
    </w:p>
    <w:p w14:paraId="687F046D" w14:textId="5A1701EC" w:rsidR="00102766" w:rsidRDefault="00C06A4C" w:rsidP="00817A96">
      <w:pPr>
        <w:numPr>
          <w:ilvl w:val="1"/>
          <w:numId w:val="1"/>
        </w:numPr>
        <w:spacing w:after="325"/>
        <w:ind w:right="0" w:hanging="425"/>
      </w:pPr>
      <w:r>
        <w:t xml:space="preserve">Developed a school portal </w:t>
      </w:r>
      <w:r w:rsidR="001E077E">
        <w:t>including</w:t>
      </w:r>
      <w:r>
        <w:t xml:space="preserve"> of student portal, admission portal, online transcript application system, </w:t>
      </w:r>
      <w:r w:rsidR="005F4D5F">
        <w:t xml:space="preserve">and </w:t>
      </w:r>
      <w:r>
        <w:t xml:space="preserve">bursary </w:t>
      </w:r>
      <w:r w:rsidR="00131893">
        <w:t>portal,</w:t>
      </w:r>
      <w:r>
        <w:t xml:space="preserve"> among others.</w:t>
      </w:r>
    </w:p>
    <w:p w14:paraId="4AEBA972" w14:textId="552182E7" w:rsidR="000D15C9" w:rsidRDefault="00C06A4C">
      <w:pPr>
        <w:numPr>
          <w:ilvl w:val="0"/>
          <w:numId w:val="1"/>
        </w:numPr>
        <w:spacing w:after="0" w:line="259" w:lineRule="auto"/>
        <w:ind w:right="0" w:hanging="720"/>
        <w:jc w:val="left"/>
      </w:pPr>
      <w:r>
        <w:rPr>
          <w:b/>
        </w:rPr>
        <w:t>Software Engineer</w:t>
      </w:r>
      <w:r>
        <w:rPr>
          <w:b/>
        </w:rPr>
        <w:tab/>
      </w:r>
      <w:r w:rsidR="005710B3">
        <w:rPr>
          <w:b/>
        </w:rPr>
        <w:tab/>
      </w:r>
      <w:r w:rsidR="005710B3">
        <w:rPr>
          <w:b/>
        </w:rPr>
        <w:tab/>
      </w:r>
      <w:r w:rsidR="005710B3">
        <w:rPr>
          <w:b/>
        </w:rPr>
        <w:tab/>
      </w:r>
      <w:r w:rsidR="005710B3">
        <w:rPr>
          <w:b/>
        </w:rPr>
        <w:tab/>
      </w:r>
      <w:r w:rsidR="005710B3">
        <w:rPr>
          <w:b/>
        </w:rPr>
        <w:tab/>
      </w:r>
      <w:r w:rsidR="005710B3">
        <w:rPr>
          <w:b/>
        </w:rPr>
        <w:tab/>
        <w:t xml:space="preserve">    </w:t>
      </w:r>
      <w:r>
        <w:rPr>
          <w:i/>
        </w:rPr>
        <w:t>February 2019 - December 2019</w:t>
      </w:r>
    </w:p>
    <w:p w14:paraId="4DD04CC2" w14:textId="77777777" w:rsidR="000D15C9" w:rsidRDefault="00C06A4C" w:rsidP="005710B3">
      <w:pPr>
        <w:spacing w:after="0" w:line="259" w:lineRule="auto"/>
        <w:ind w:left="720" w:right="0"/>
        <w:jc w:val="left"/>
      </w:pPr>
      <w:r>
        <w:rPr>
          <w:b/>
        </w:rPr>
        <w:t>Ibn Qayyim Pros Institute of Arabic and Programming</w:t>
      </w:r>
    </w:p>
    <w:p w14:paraId="4B1DA038" w14:textId="77777777" w:rsidR="000D15C9" w:rsidRDefault="00C06A4C">
      <w:pPr>
        <w:spacing w:after="0" w:line="259" w:lineRule="auto"/>
        <w:ind w:left="1232" w:right="0"/>
        <w:jc w:val="left"/>
      </w:pPr>
      <w:r>
        <w:rPr>
          <w:b/>
        </w:rPr>
        <w:t>Facilitator:</w:t>
      </w:r>
    </w:p>
    <w:p w14:paraId="4A9853D8" w14:textId="2DA06086" w:rsidR="000D15C9" w:rsidRDefault="00C06A4C">
      <w:pPr>
        <w:ind w:left="1409" w:right="0"/>
      </w:pPr>
      <w:r>
        <w:t xml:space="preserve">Trained 20 interns in website development: HTML and CSS, resulting in </w:t>
      </w:r>
      <w:r w:rsidR="005F4D5F">
        <w:t xml:space="preserve">a </w:t>
      </w:r>
      <w:r>
        <w:t>more than 90% success rate in post</w:t>
      </w:r>
      <w:r w:rsidR="005F4D5F">
        <w:t>-</w:t>
      </w:r>
      <w:r>
        <w:t>training assessment.</w:t>
      </w:r>
    </w:p>
    <w:p w14:paraId="50D55498" w14:textId="457EBD03" w:rsidR="000D15C9" w:rsidRDefault="00C06A4C">
      <w:pPr>
        <w:spacing w:after="0" w:line="259" w:lineRule="auto"/>
        <w:ind w:left="1232" w:right="0"/>
        <w:jc w:val="left"/>
      </w:pPr>
      <w:r>
        <w:rPr>
          <w:b/>
        </w:rPr>
        <w:t xml:space="preserve">Project </w:t>
      </w:r>
      <w:r w:rsidR="00F15A73">
        <w:rPr>
          <w:b/>
        </w:rPr>
        <w:t>managed</w:t>
      </w:r>
      <w:r>
        <w:rPr>
          <w:b/>
        </w:rPr>
        <w:t>:</w:t>
      </w:r>
    </w:p>
    <w:p w14:paraId="231B1DDE" w14:textId="77777777" w:rsidR="000D15C9" w:rsidRDefault="00C06A4C" w:rsidP="00D9152C">
      <w:pPr>
        <w:spacing w:after="240" w:line="240" w:lineRule="auto"/>
        <w:ind w:left="1409" w:right="0"/>
      </w:pPr>
      <w:r>
        <w:t>Designed a voting system using CSS, JavaScript, PHP, and HTML that can accommodate over 5,000 users without breakdown.</w:t>
      </w:r>
    </w:p>
    <w:p w14:paraId="62558E89" w14:textId="77777777" w:rsidR="000D15C9" w:rsidRDefault="00C06A4C">
      <w:pPr>
        <w:pStyle w:val="Heading1"/>
        <w:ind w:left="-5"/>
      </w:pPr>
      <w:r>
        <w:t>RESEARCH GRANT AWARDS</w:t>
      </w:r>
    </w:p>
    <w:p w14:paraId="2660D21A" w14:textId="77777777" w:rsidR="00E22B76" w:rsidRDefault="00C06A4C" w:rsidP="00E22B76">
      <w:pPr>
        <w:spacing w:after="0" w:line="259" w:lineRule="auto"/>
        <w:ind w:left="-1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0834E268" wp14:editId="78AFADF3">
                <wp:simplePos x="0" y="0"/>
                <wp:positionH relativeFrom="column">
                  <wp:posOffset>-3175</wp:posOffset>
                </wp:positionH>
                <wp:positionV relativeFrom="paragraph">
                  <wp:posOffset>41275</wp:posOffset>
                </wp:positionV>
                <wp:extent cx="6734175" cy="15875"/>
                <wp:effectExtent l="0" t="0" r="0" b="0"/>
                <wp:wrapNone/>
                <wp:docPr id="5932" name="Group 59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607" name="Shape 607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DB296C" id="Group 5932" o:spid="_x0000_s1026" style="position:absolute;margin-left:-.25pt;margin-top:3.25pt;width:530.25pt;height:1.25pt;z-index:251658243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">
                <v:shape id="Shape 607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735A055F" w14:textId="2A69F918" w:rsidR="0075205A" w:rsidRDefault="00C06A4C" w:rsidP="0075205A">
      <w:pPr>
        <w:pStyle w:val="ListParagraph"/>
        <w:numPr>
          <w:ilvl w:val="0"/>
          <w:numId w:val="6"/>
        </w:numPr>
        <w:spacing w:after="0" w:line="259" w:lineRule="auto"/>
        <w:ind w:right="0"/>
        <w:jc w:val="left"/>
      </w:pPr>
      <w:r>
        <w:t>2022: Artificial Intelligence for Female</w:t>
      </w:r>
      <w:r w:rsidR="00861299">
        <w:t>s</w:t>
      </w:r>
      <w:r>
        <w:t xml:space="preserve"> in STEM (AI4FS) Submitted to the Royal Academy of Engineering (HEP for Sub-Saharan Africa 22/24), Project ID: HEPSSA-2224-4-100184, [Role: Member, Team Lead ICT].</w:t>
      </w:r>
    </w:p>
    <w:p w14:paraId="1917C279" w14:textId="0728D6C0" w:rsidR="00FC087E" w:rsidRDefault="00D37BAA" w:rsidP="0075205A">
      <w:pPr>
        <w:pStyle w:val="ListParagraph"/>
        <w:numPr>
          <w:ilvl w:val="0"/>
          <w:numId w:val="6"/>
        </w:numPr>
        <w:spacing w:after="0" w:line="259" w:lineRule="auto"/>
        <w:ind w:right="0"/>
        <w:jc w:val="left"/>
      </w:pPr>
      <w:r>
        <w:t xml:space="preserve">2023: </w:t>
      </w:r>
      <w:r w:rsidR="00F23CFC">
        <w:t>Biomethane</w:t>
      </w:r>
      <w:r>
        <w:t xml:space="preserve"> </w:t>
      </w:r>
      <w:r w:rsidR="00B357F9">
        <w:t xml:space="preserve">Production </w:t>
      </w:r>
      <w:r>
        <w:t xml:space="preserve">for </w:t>
      </w:r>
      <w:r w:rsidR="007C18EC">
        <w:t xml:space="preserve">Clean </w:t>
      </w:r>
      <w:r w:rsidR="0075205A">
        <w:t>Cooking</w:t>
      </w:r>
      <w:r w:rsidR="007C18EC">
        <w:t xml:space="preserve"> </w:t>
      </w:r>
      <w:r w:rsidR="0069230F">
        <w:t>(</w:t>
      </w:r>
      <w:r w:rsidR="000719F1">
        <w:t>B</w:t>
      </w:r>
      <w:r w:rsidR="000D16E1">
        <w:t>P</w:t>
      </w:r>
      <w:r w:rsidR="000719F1">
        <w:t>4CC</w:t>
      </w:r>
      <w:r w:rsidR="0069230F">
        <w:t>)</w:t>
      </w:r>
      <w:r w:rsidR="000719F1">
        <w:t xml:space="preserve"> </w:t>
      </w:r>
      <w:r w:rsidR="00186AAB" w:rsidRPr="00186AAB">
        <w:t>Fund by the School of Civil Engineering University of Leeds</w:t>
      </w:r>
    </w:p>
    <w:p w14:paraId="1C60929B" w14:textId="77777777" w:rsidR="00740D67" w:rsidRDefault="00740D67" w:rsidP="00186AAB">
      <w:pPr>
        <w:pStyle w:val="ListParagraph"/>
        <w:spacing w:after="0" w:line="259" w:lineRule="auto"/>
        <w:ind w:left="359" w:right="0" w:firstLine="0"/>
        <w:jc w:val="left"/>
      </w:pPr>
    </w:p>
    <w:p w14:paraId="2CD62789" w14:textId="6090C59E" w:rsidR="00740D67" w:rsidRDefault="00D552E1" w:rsidP="00740D67">
      <w:pPr>
        <w:pStyle w:val="Heading1"/>
        <w:ind w:left="-5"/>
      </w:pPr>
      <w:r>
        <w:t>PUBLICATIONS</w:t>
      </w:r>
      <w:r w:rsidR="00EA47F9">
        <w:t xml:space="preserve"> (ABSTRACT)</w:t>
      </w:r>
    </w:p>
    <w:p w14:paraId="2EB77BE7" w14:textId="77777777" w:rsidR="00740D67" w:rsidRDefault="00740D67" w:rsidP="00740D67">
      <w:pPr>
        <w:spacing w:after="0" w:line="259" w:lineRule="auto"/>
        <w:ind w:left="-1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50" behindDoc="0" locked="0" layoutInCell="1" allowOverlap="1" wp14:anchorId="50190B2F" wp14:editId="6BCEE1BD">
                <wp:simplePos x="0" y="0"/>
                <wp:positionH relativeFrom="column">
                  <wp:posOffset>-3175</wp:posOffset>
                </wp:positionH>
                <wp:positionV relativeFrom="paragraph">
                  <wp:posOffset>41275</wp:posOffset>
                </wp:positionV>
                <wp:extent cx="6734175" cy="15875"/>
                <wp:effectExtent l="0" t="0" r="0" b="0"/>
                <wp:wrapNone/>
                <wp:docPr id="1323706072" name="Group 13237060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1419707368" name="Shape 607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50CBCAB" id="Group 1323706072" o:spid="_x0000_s1026" style="position:absolute;margin-left:-.25pt;margin-top:3.25pt;width:530.25pt;height:1.25pt;z-index:251658250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">
                <v:shape id="Shape 607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20283205" w14:textId="51E64D31" w:rsidR="00443607" w:rsidRDefault="00D53EEB" w:rsidP="00ED639C">
      <w:pPr>
        <w:numPr>
          <w:ilvl w:val="0"/>
          <w:numId w:val="8"/>
        </w:numPr>
        <w:spacing w:after="160" w:line="259" w:lineRule="auto"/>
        <w:ind w:left="270" w:right="0" w:hanging="270"/>
        <w:rPr>
          <w:szCs w:val="24"/>
        </w:rPr>
      </w:pPr>
      <w:r w:rsidRPr="0064139F">
        <w:rPr>
          <w:szCs w:val="24"/>
        </w:rPr>
        <w:t>Tesleem Olamilekan Mutiulahi</w:t>
      </w:r>
      <w:r w:rsidRPr="0064139F">
        <w:rPr>
          <w:szCs w:val="24"/>
          <w:vertAlign w:val="superscript"/>
        </w:rPr>
        <w:t>*</w:t>
      </w:r>
      <w:r w:rsidRPr="0064139F">
        <w:rPr>
          <w:szCs w:val="24"/>
        </w:rPr>
        <w:t xml:space="preserve">, Usman </w:t>
      </w:r>
      <w:proofErr w:type="spellStart"/>
      <w:r w:rsidRPr="0064139F">
        <w:rPr>
          <w:szCs w:val="24"/>
        </w:rPr>
        <w:t>Okeme</w:t>
      </w:r>
      <w:proofErr w:type="spellEnd"/>
      <w:r w:rsidRPr="0064139F">
        <w:rPr>
          <w:szCs w:val="24"/>
        </w:rPr>
        <w:t xml:space="preserve"> </w:t>
      </w:r>
      <w:r w:rsidRPr="0064139F">
        <w:rPr>
          <w:szCs w:val="24"/>
          <w:vertAlign w:val="superscript"/>
        </w:rPr>
        <w:t>2</w:t>
      </w:r>
      <w:r w:rsidR="00C5076D">
        <w:rPr>
          <w:szCs w:val="24"/>
          <w:vertAlign w:val="superscript"/>
        </w:rPr>
        <w:t xml:space="preserve"> </w:t>
      </w:r>
      <w:r w:rsidRPr="0064139F">
        <w:rPr>
          <w:szCs w:val="24"/>
        </w:rPr>
        <w:t>(2023) Developing Effective Resource Access Management System for Academic Institutions,</w:t>
      </w:r>
      <w:r>
        <w:rPr>
          <w:szCs w:val="24"/>
        </w:rPr>
        <w:t xml:space="preserve"> </w:t>
      </w:r>
      <w:r w:rsidRPr="0064139F">
        <w:rPr>
          <w:szCs w:val="24"/>
        </w:rPr>
        <w:t>KU8 Consortium International Conference, University of Ilorin, Kwara State Nigeria (</w:t>
      </w:r>
      <w:r w:rsidR="00443607">
        <w:rPr>
          <w:szCs w:val="24"/>
        </w:rPr>
        <w:t>Approved</w:t>
      </w:r>
      <w:r w:rsidRPr="0064139F">
        <w:rPr>
          <w:szCs w:val="24"/>
        </w:rPr>
        <w:t>)</w:t>
      </w:r>
    </w:p>
    <w:p w14:paraId="30932811" w14:textId="0B2C1F8E" w:rsidR="002440C7" w:rsidRPr="00443607" w:rsidRDefault="002440C7" w:rsidP="00ED639C">
      <w:pPr>
        <w:numPr>
          <w:ilvl w:val="0"/>
          <w:numId w:val="8"/>
        </w:numPr>
        <w:spacing w:after="160" w:line="259" w:lineRule="auto"/>
        <w:ind w:left="270" w:right="0" w:hanging="270"/>
        <w:rPr>
          <w:szCs w:val="24"/>
        </w:rPr>
      </w:pPr>
      <w:r w:rsidRPr="00443607">
        <w:rPr>
          <w:szCs w:val="24"/>
        </w:rPr>
        <w:t>Tesleem Olamilekan Mutiulahi</w:t>
      </w:r>
      <w:r w:rsidRPr="00443607">
        <w:rPr>
          <w:szCs w:val="24"/>
          <w:vertAlign w:val="superscript"/>
        </w:rPr>
        <w:t>*</w:t>
      </w:r>
      <w:r w:rsidRPr="00443607">
        <w:rPr>
          <w:szCs w:val="24"/>
        </w:rPr>
        <w:t xml:space="preserve">, </w:t>
      </w:r>
      <w:r w:rsidR="00801639" w:rsidRPr="00443607">
        <w:rPr>
          <w:rFonts w:ascii="Times New Roman" w:hAnsi="Times New Roman" w:cs="Times New Roman"/>
          <w:szCs w:val="24"/>
        </w:rPr>
        <w:t>A. Oluwafunmilola</w:t>
      </w:r>
      <w:r w:rsidRPr="00443607">
        <w:rPr>
          <w:szCs w:val="24"/>
          <w:vertAlign w:val="superscript"/>
        </w:rPr>
        <w:t>2</w:t>
      </w:r>
      <w:r w:rsidR="00C5076D" w:rsidRPr="00443607">
        <w:rPr>
          <w:szCs w:val="24"/>
          <w:vertAlign w:val="superscript"/>
        </w:rPr>
        <w:t xml:space="preserve"> </w:t>
      </w:r>
      <w:r w:rsidRPr="00443607">
        <w:rPr>
          <w:szCs w:val="24"/>
        </w:rPr>
        <w:t xml:space="preserve">(2023) </w:t>
      </w:r>
      <w:r w:rsidR="00443607" w:rsidRPr="00443607">
        <w:rPr>
          <w:szCs w:val="24"/>
        </w:rPr>
        <w:t>Design and Implementation of a Private Tutor Finder System</w:t>
      </w:r>
      <w:r w:rsidRPr="00443607">
        <w:rPr>
          <w:szCs w:val="24"/>
        </w:rPr>
        <w:t>, KU8 Consortium International Conference, University of Ilorin, Kwara State Nigeria (</w:t>
      </w:r>
      <w:r w:rsidR="00443607">
        <w:rPr>
          <w:szCs w:val="24"/>
        </w:rPr>
        <w:t>Approved</w:t>
      </w:r>
      <w:r w:rsidRPr="00443607">
        <w:rPr>
          <w:szCs w:val="24"/>
        </w:rPr>
        <w:t>)</w:t>
      </w:r>
    </w:p>
    <w:p w14:paraId="611C0D9D" w14:textId="77777777" w:rsidR="00055947" w:rsidRPr="00817A96" w:rsidRDefault="00055947" w:rsidP="00060384">
      <w:pPr>
        <w:spacing w:after="0" w:line="259" w:lineRule="auto"/>
        <w:ind w:left="0" w:right="0" w:firstLine="0"/>
        <w:jc w:val="left"/>
        <w:rPr>
          <w:sz w:val="2"/>
          <w:szCs w:val="2"/>
        </w:rPr>
      </w:pPr>
    </w:p>
    <w:p w14:paraId="4A75D585" w14:textId="77777777" w:rsidR="000D15C9" w:rsidRDefault="00C06A4C">
      <w:pPr>
        <w:pStyle w:val="Heading1"/>
        <w:ind w:left="-5"/>
      </w:pPr>
      <w:r>
        <w:t>TALKS / WORKSHOPS / SEMINARS / CONFERENCES</w:t>
      </w:r>
    </w:p>
    <w:p w14:paraId="258D30E0" w14:textId="77777777" w:rsidR="000D15C9" w:rsidRDefault="00C06A4C" w:rsidP="00FC087E">
      <w:pPr>
        <w:spacing w:after="0" w:line="259" w:lineRule="auto"/>
        <w:ind w:left="-1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4" behindDoc="0" locked="0" layoutInCell="1" allowOverlap="1" wp14:anchorId="42F43CBE" wp14:editId="0E373EA3">
                <wp:simplePos x="0" y="0"/>
                <wp:positionH relativeFrom="column">
                  <wp:posOffset>-3175</wp:posOffset>
                </wp:positionH>
                <wp:positionV relativeFrom="paragraph">
                  <wp:posOffset>81915</wp:posOffset>
                </wp:positionV>
                <wp:extent cx="6734175" cy="15875"/>
                <wp:effectExtent l="0" t="0" r="0" b="0"/>
                <wp:wrapNone/>
                <wp:docPr id="5933" name="Group 59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608" name="Shape 608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FEFAE4" id="Group 5933" o:spid="_x0000_s1026" style="position:absolute;margin-left:-.25pt;margin-top:6.45pt;width:530.25pt;height:1.25pt;z-index:251658244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">
                <v:shape id="Shape 608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22947733" w14:textId="2225EF27" w:rsidR="00184978" w:rsidRDefault="00184978" w:rsidP="000110DC">
      <w:pPr>
        <w:pStyle w:val="ListParagraph"/>
        <w:numPr>
          <w:ilvl w:val="0"/>
          <w:numId w:val="9"/>
        </w:numPr>
        <w:rPr>
          <w:szCs w:val="24"/>
          <w:shd w:val="clear" w:color="auto" w:fill="FFFFFF"/>
        </w:rPr>
      </w:pPr>
      <w:r w:rsidRPr="000110DC">
        <w:rPr>
          <w:b/>
          <w:bCs/>
          <w:szCs w:val="24"/>
          <w:shd w:val="clear" w:color="auto" w:fill="FFFFFF"/>
        </w:rPr>
        <w:t>Facilitator:</w:t>
      </w:r>
      <w:r w:rsidRPr="000110DC">
        <w:rPr>
          <w:szCs w:val="24"/>
          <w:shd w:val="clear" w:color="auto" w:fill="FFFFFF"/>
        </w:rPr>
        <w:t xml:space="preserve"> A 2-Week</w:t>
      </w:r>
      <w:r w:rsidR="00840304">
        <w:rPr>
          <w:szCs w:val="24"/>
          <w:shd w:val="clear" w:color="auto" w:fill="FFFFFF"/>
        </w:rPr>
        <w:t xml:space="preserve"> </w:t>
      </w:r>
      <w:r w:rsidRPr="000110DC">
        <w:rPr>
          <w:szCs w:val="24"/>
          <w:shd w:val="clear" w:color="auto" w:fill="FFFFFF"/>
        </w:rPr>
        <w:t xml:space="preserve">Capacity Development Workshop for Offa Talent </w:t>
      </w:r>
      <w:r w:rsidR="00840304" w:rsidRPr="000110DC">
        <w:rPr>
          <w:szCs w:val="24"/>
          <w:shd w:val="clear" w:color="auto" w:fill="FFFFFF"/>
        </w:rPr>
        <w:t>Pool</w:t>
      </w:r>
      <w:r w:rsidR="0078329B">
        <w:rPr>
          <w:szCs w:val="24"/>
          <w:shd w:val="clear" w:color="auto" w:fill="FFFFFF"/>
        </w:rPr>
        <w:t>,</w:t>
      </w:r>
      <w:r w:rsidR="00840304">
        <w:rPr>
          <w:szCs w:val="24"/>
          <w:shd w:val="clear" w:color="auto" w:fill="FFFFFF"/>
        </w:rPr>
        <w:t xml:space="preserve"> </w:t>
      </w:r>
      <w:r w:rsidR="00840304" w:rsidRPr="00840304">
        <w:rPr>
          <w:b/>
          <w:bCs/>
          <w:szCs w:val="24"/>
          <w:shd w:val="clear" w:color="auto" w:fill="FFFFFF"/>
        </w:rPr>
        <w:t>BOOTCAMP Web Development</w:t>
      </w:r>
      <w:r w:rsidRPr="000110DC">
        <w:rPr>
          <w:szCs w:val="24"/>
          <w:shd w:val="clear" w:color="auto" w:fill="FFFFFF"/>
        </w:rPr>
        <w:t>, Summit University, Offa Kwara State Nigeria, June (2023).</w:t>
      </w:r>
    </w:p>
    <w:p w14:paraId="0ABE0C6D" w14:textId="77777777" w:rsidR="004051FD" w:rsidRPr="00911906" w:rsidRDefault="004051FD" w:rsidP="004051FD">
      <w:pPr>
        <w:pStyle w:val="ListParagraph"/>
        <w:ind w:firstLine="0"/>
        <w:rPr>
          <w:sz w:val="10"/>
          <w:szCs w:val="10"/>
          <w:shd w:val="clear" w:color="auto" w:fill="FFFFFF"/>
        </w:rPr>
      </w:pPr>
    </w:p>
    <w:p w14:paraId="791BD802" w14:textId="5737E9A7" w:rsidR="004051FD" w:rsidRDefault="00184978" w:rsidP="00911906">
      <w:pPr>
        <w:pStyle w:val="ListParagraph"/>
        <w:numPr>
          <w:ilvl w:val="0"/>
          <w:numId w:val="9"/>
        </w:numPr>
        <w:rPr>
          <w:szCs w:val="24"/>
          <w:shd w:val="clear" w:color="auto" w:fill="FFFFFF"/>
        </w:rPr>
      </w:pPr>
      <w:r w:rsidRPr="000110DC">
        <w:rPr>
          <w:b/>
          <w:bCs/>
          <w:szCs w:val="24"/>
          <w:shd w:val="clear" w:color="auto" w:fill="FFFFFF"/>
        </w:rPr>
        <w:t>Facilitator:</w:t>
      </w:r>
      <w:r w:rsidRPr="000110DC">
        <w:rPr>
          <w:szCs w:val="24"/>
          <w:shd w:val="clear" w:color="auto" w:fill="FFFFFF"/>
        </w:rPr>
        <w:t xml:space="preserve"> A 2-Day Capacity Development Workshop for Secondary Schools Teacher and Student’s</w:t>
      </w:r>
      <w:r w:rsidR="0078329B">
        <w:rPr>
          <w:szCs w:val="24"/>
          <w:shd w:val="clear" w:color="auto" w:fill="FFFFFF"/>
        </w:rPr>
        <w:t>,</w:t>
      </w:r>
      <w:r w:rsidR="00D323CE">
        <w:rPr>
          <w:szCs w:val="24"/>
          <w:shd w:val="clear" w:color="auto" w:fill="FFFFFF"/>
        </w:rPr>
        <w:t xml:space="preserve"> </w:t>
      </w:r>
      <w:r w:rsidR="00D323CE" w:rsidRPr="00D323CE">
        <w:rPr>
          <w:b/>
          <w:bCs/>
          <w:szCs w:val="24"/>
          <w:shd w:val="clear" w:color="auto" w:fill="FFFFFF"/>
        </w:rPr>
        <w:t>Financial Literacy Skill</w:t>
      </w:r>
      <w:r w:rsidRPr="000110DC">
        <w:rPr>
          <w:szCs w:val="24"/>
          <w:shd w:val="clear" w:color="auto" w:fill="FFFFFF"/>
        </w:rPr>
        <w:t>, Summit University, Offa Kwara State Nigeria, June (2023).</w:t>
      </w:r>
    </w:p>
    <w:p w14:paraId="228BA7D9" w14:textId="77777777" w:rsidR="00911906" w:rsidRPr="00911906" w:rsidRDefault="00911906" w:rsidP="00911906">
      <w:pPr>
        <w:ind w:left="0" w:firstLine="0"/>
        <w:rPr>
          <w:sz w:val="10"/>
          <w:szCs w:val="10"/>
          <w:shd w:val="clear" w:color="auto" w:fill="FFFFFF"/>
        </w:rPr>
      </w:pPr>
    </w:p>
    <w:p w14:paraId="395B07D8" w14:textId="6C007EE0" w:rsidR="00911906" w:rsidRPr="00911906" w:rsidRDefault="00184978" w:rsidP="00911906">
      <w:pPr>
        <w:pStyle w:val="ListParagraph"/>
        <w:numPr>
          <w:ilvl w:val="0"/>
          <w:numId w:val="9"/>
        </w:numPr>
        <w:spacing w:after="120"/>
        <w:ind w:right="0"/>
      </w:pPr>
      <w:r w:rsidRPr="000110DC">
        <w:rPr>
          <w:b/>
          <w:bCs/>
          <w:szCs w:val="24"/>
        </w:rPr>
        <w:t>Participant:</w:t>
      </w:r>
      <w:r w:rsidRPr="000110DC">
        <w:rPr>
          <w:szCs w:val="24"/>
        </w:rPr>
        <w:t xml:space="preserve"> </w:t>
      </w:r>
      <w:r w:rsidRPr="000110DC">
        <w:rPr>
          <w:szCs w:val="24"/>
          <w:shd w:val="clear" w:color="auto" w:fill="FFFFFF"/>
        </w:rPr>
        <w:t>Deep Learning INDABAX Nigeria 2023</w:t>
      </w:r>
      <w:r w:rsidR="007E2E9F">
        <w:rPr>
          <w:szCs w:val="24"/>
          <w:shd w:val="clear" w:color="auto" w:fill="FFFFFF"/>
        </w:rPr>
        <w:t xml:space="preserve"> Conference</w:t>
      </w:r>
      <w:r w:rsidRPr="000110DC">
        <w:rPr>
          <w:szCs w:val="24"/>
        </w:rPr>
        <w:t>, June (2023).</w:t>
      </w:r>
    </w:p>
    <w:p w14:paraId="0F7B4069" w14:textId="77777777" w:rsidR="00911906" w:rsidRPr="00911906" w:rsidRDefault="00911906" w:rsidP="00911906">
      <w:pPr>
        <w:spacing w:after="120"/>
        <w:ind w:left="0" w:right="0" w:firstLine="0"/>
        <w:rPr>
          <w:sz w:val="2"/>
          <w:szCs w:val="2"/>
        </w:rPr>
      </w:pPr>
    </w:p>
    <w:p w14:paraId="6CF80866" w14:textId="2EDFCB7B" w:rsidR="00520810" w:rsidRDefault="00C06A4C" w:rsidP="000110DC">
      <w:pPr>
        <w:pStyle w:val="ListParagraph"/>
        <w:numPr>
          <w:ilvl w:val="0"/>
          <w:numId w:val="9"/>
        </w:numPr>
        <w:spacing w:after="120"/>
        <w:ind w:right="0"/>
      </w:pPr>
      <w:r w:rsidRPr="000110DC">
        <w:rPr>
          <w:b/>
        </w:rPr>
        <w:t xml:space="preserve">Participant: </w:t>
      </w:r>
      <w:r>
        <w:t>A 2-Day Capacity Development Workshop</w:t>
      </w:r>
      <w:r w:rsidR="0078329B">
        <w:t>,</w:t>
      </w:r>
      <w:r w:rsidR="00341EE6">
        <w:t xml:space="preserve"> </w:t>
      </w:r>
      <w:r w:rsidR="00D21832" w:rsidRPr="008644E2">
        <w:rPr>
          <w:b/>
          <w:bCs/>
        </w:rPr>
        <w:t>A</w:t>
      </w:r>
      <w:r w:rsidR="00852ED5" w:rsidRPr="008644E2">
        <w:rPr>
          <w:b/>
          <w:bCs/>
        </w:rPr>
        <w:t>rtificial Intelligence for Female</w:t>
      </w:r>
      <w:r w:rsidR="008644E2" w:rsidRPr="008644E2">
        <w:rPr>
          <w:b/>
          <w:bCs/>
        </w:rPr>
        <w:t>s in STEM</w:t>
      </w:r>
      <w:r w:rsidR="004051FD" w:rsidRPr="004051FD">
        <w:rPr>
          <w:b/>
          <w:bCs/>
        </w:rPr>
        <w:t>(</w:t>
      </w:r>
      <w:r w:rsidR="00C557F6" w:rsidRPr="00C557F6">
        <w:rPr>
          <w:b/>
          <w:bCs/>
        </w:rPr>
        <w:t>AI4FS</w:t>
      </w:r>
      <w:r w:rsidR="004051FD">
        <w:rPr>
          <w:b/>
          <w:bCs/>
        </w:rPr>
        <w:t>)</w:t>
      </w:r>
      <w:r w:rsidR="00C557F6" w:rsidRPr="00C557F6">
        <w:rPr>
          <w:b/>
          <w:bCs/>
        </w:rPr>
        <w:t xml:space="preserve"> Conference</w:t>
      </w:r>
      <w:r>
        <w:t xml:space="preserve"> held by </w:t>
      </w:r>
      <w:r w:rsidR="004051FD" w:rsidRPr="004051FD">
        <w:t xml:space="preserve">Artificial Intelligence for Females in STEM </w:t>
      </w:r>
      <w:r w:rsidR="004051FD">
        <w:t>(</w:t>
      </w:r>
      <w:r>
        <w:t>AI4FS</w:t>
      </w:r>
      <w:r w:rsidR="004051FD">
        <w:t>)</w:t>
      </w:r>
      <w:r>
        <w:t xml:space="preserve"> projects sponsored by the Royal Academy of Engineers held at the Summit University Offa, November (2022).</w:t>
      </w:r>
    </w:p>
    <w:p w14:paraId="26806C8A" w14:textId="77777777" w:rsidR="00911906" w:rsidRPr="00911906" w:rsidRDefault="00911906" w:rsidP="00911906">
      <w:pPr>
        <w:spacing w:after="120"/>
        <w:ind w:left="0" w:right="0" w:firstLine="0"/>
        <w:rPr>
          <w:sz w:val="2"/>
          <w:szCs w:val="2"/>
        </w:rPr>
      </w:pPr>
    </w:p>
    <w:p w14:paraId="64390004" w14:textId="5A8DEB6C" w:rsidR="000D15C9" w:rsidRDefault="00C06A4C" w:rsidP="000110DC">
      <w:pPr>
        <w:pStyle w:val="ListParagraph"/>
        <w:numPr>
          <w:ilvl w:val="0"/>
          <w:numId w:val="9"/>
        </w:numPr>
        <w:spacing w:after="120"/>
        <w:ind w:right="0"/>
      </w:pPr>
      <w:r w:rsidRPr="000110DC">
        <w:rPr>
          <w:b/>
        </w:rPr>
        <w:lastRenderedPageBreak/>
        <w:t>Facilitator</w:t>
      </w:r>
      <w:r>
        <w:t xml:space="preserve">: Collaborative Capacity Development Workshop held at the International Vocational, Technical and Entrepreneurship College, </w:t>
      </w:r>
      <w:proofErr w:type="spellStart"/>
      <w:r>
        <w:t>Ajase-Ipo</w:t>
      </w:r>
      <w:proofErr w:type="spellEnd"/>
      <w:r>
        <w:t xml:space="preserve">, </w:t>
      </w:r>
      <w:proofErr w:type="spellStart"/>
      <w:r>
        <w:t>Kwara</w:t>
      </w:r>
      <w:proofErr w:type="spellEnd"/>
      <w:r>
        <w:t xml:space="preserve"> state, </w:t>
      </w:r>
      <w:r w:rsidR="00520810">
        <w:t>October</w:t>
      </w:r>
      <w:r>
        <w:t xml:space="preserve"> 2022</w:t>
      </w:r>
      <w:r w:rsidR="0078329B">
        <w:t>.</w:t>
      </w:r>
    </w:p>
    <w:p w14:paraId="7CBB4615" w14:textId="77777777" w:rsidR="0078329B" w:rsidRPr="00817A96" w:rsidRDefault="0078329B" w:rsidP="00AD349B">
      <w:pPr>
        <w:spacing w:after="120"/>
        <w:ind w:left="0" w:right="0" w:firstLine="0"/>
        <w:rPr>
          <w:sz w:val="2"/>
          <w:szCs w:val="2"/>
        </w:rPr>
      </w:pPr>
    </w:p>
    <w:p w14:paraId="79C28E43" w14:textId="5CF1C270" w:rsidR="000D15C9" w:rsidRDefault="00C06A4C" w:rsidP="000110DC">
      <w:pPr>
        <w:pStyle w:val="ListParagraph"/>
        <w:numPr>
          <w:ilvl w:val="0"/>
          <w:numId w:val="9"/>
        </w:numPr>
        <w:spacing w:after="0"/>
        <w:ind w:right="0"/>
      </w:pPr>
      <w:r w:rsidRPr="000110DC">
        <w:rPr>
          <w:b/>
        </w:rPr>
        <w:t xml:space="preserve">Participant: </w:t>
      </w:r>
      <w:r>
        <w:t xml:space="preserve">A 2-Day Capacity Training on </w:t>
      </w:r>
      <w:r w:rsidR="00520810">
        <w:t>Grantsmanship</w:t>
      </w:r>
      <w:r>
        <w:t xml:space="preserve">, </w:t>
      </w:r>
      <w:r w:rsidRPr="0078329B">
        <w:rPr>
          <w:b/>
          <w:bCs/>
        </w:rPr>
        <w:t>Research Proposal Writing and Development for Academic Staff of Science &amp; Technology- Based Disciplines in KWASU</w:t>
      </w:r>
      <w:r>
        <w:t xml:space="preserve"> held at National Centre for Agriculture and Mechanization, </w:t>
      </w:r>
      <w:proofErr w:type="spellStart"/>
      <w:r>
        <w:t>Idofian</w:t>
      </w:r>
      <w:proofErr w:type="spellEnd"/>
      <w:r>
        <w:t xml:space="preserve">, </w:t>
      </w:r>
      <w:proofErr w:type="spellStart"/>
      <w:r>
        <w:t>Kwara</w:t>
      </w:r>
      <w:proofErr w:type="spellEnd"/>
      <w:r>
        <w:t xml:space="preserve"> state, </w:t>
      </w:r>
      <w:r w:rsidR="00520810">
        <w:t>October</w:t>
      </w:r>
      <w:r>
        <w:t xml:space="preserve"> 2022.</w:t>
      </w:r>
    </w:p>
    <w:p w14:paraId="41E849A1" w14:textId="77777777" w:rsidR="00520810" w:rsidRPr="00817A96" w:rsidRDefault="00520810" w:rsidP="00BC3692">
      <w:pPr>
        <w:spacing w:after="0"/>
        <w:ind w:left="597" w:right="0" w:firstLine="0"/>
        <w:rPr>
          <w:sz w:val="14"/>
          <w:szCs w:val="12"/>
        </w:rPr>
      </w:pPr>
    </w:p>
    <w:p w14:paraId="37D8A75D" w14:textId="77777777" w:rsidR="000D15C9" w:rsidRDefault="00C06A4C">
      <w:pPr>
        <w:pStyle w:val="Heading1"/>
        <w:ind w:left="-5"/>
      </w:pPr>
      <w:r>
        <w:t>SKILLS AND INTERESTS</w:t>
      </w:r>
    </w:p>
    <w:p w14:paraId="0D995A8D" w14:textId="77777777" w:rsidR="000D15C9" w:rsidRDefault="00C06A4C" w:rsidP="008E5F33">
      <w:pPr>
        <w:spacing w:after="0" w:line="259" w:lineRule="auto"/>
        <w:ind w:left="23" w:right="-14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02424B3" wp14:editId="7EE82C6B">
                <wp:simplePos x="0" y="0"/>
                <wp:positionH relativeFrom="column">
                  <wp:posOffset>12065</wp:posOffset>
                </wp:positionH>
                <wp:positionV relativeFrom="paragraph">
                  <wp:posOffset>55880</wp:posOffset>
                </wp:positionV>
                <wp:extent cx="6734175" cy="15875"/>
                <wp:effectExtent l="0" t="0" r="0" b="0"/>
                <wp:wrapNone/>
                <wp:docPr id="5931" name="Group 59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606" name="Shape 606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A70B9C" id="Group 5931" o:spid="_x0000_s1026" style="position:absolute;margin-left:.95pt;margin-top:4.4pt;width:530.25pt;height:1.25pt;z-index:251658240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">
                <v:shape id="Shape 606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4F339CCD" w14:textId="580571F4" w:rsidR="000D15C9" w:rsidRDefault="00C06A4C" w:rsidP="008E5F33">
      <w:pPr>
        <w:spacing w:after="0"/>
        <w:ind w:left="393" w:right="0"/>
      </w:pPr>
      <w:r>
        <w:rPr>
          <w:b/>
        </w:rPr>
        <w:t xml:space="preserve">Proficient in: </w:t>
      </w:r>
      <w:r>
        <w:t xml:space="preserve">PHP, Laravel, </w:t>
      </w:r>
      <w:r w:rsidR="003316FB">
        <w:t>MySQL</w:t>
      </w:r>
      <w:r w:rsidR="008E5F33">
        <w:t>,</w:t>
      </w:r>
      <w:r>
        <w:t xml:space="preserve"> HTML, CSS, Git, Bootstrap, JavaScript, jQuery, Microsoft Office, Heroku</w:t>
      </w:r>
    </w:p>
    <w:p w14:paraId="0A134C8D" w14:textId="77777777" w:rsidR="000D15C9" w:rsidRDefault="00C06A4C">
      <w:pPr>
        <w:ind w:left="393" w:right="0"/>
      </w:pPr>
      <w:r>
        <w:rPr>
          <w:b/>
        </w:rPr>
        <w:t xml:space="preserve">Familiar with: </w:t>
      </w:r>
      <w:r>
        <w:t xml:space="preserve">Python, </w:t>
      </w:r>
      <w:hyperlink r:id="rId8">
        <w:r>
          <w:t>PostgreSQL</w:t>
        </w:r>
      </w:hyperlink>
    </w:p>
    <w:p w14:paraId="216C7C2A" w14:textId="3EB42EAE" w:rsidR="000D15C9" w:rsidRDefault="00C06A4C" w:rsidP="00BC3692">
      <w:pPr>
        <w:spacing w:after="240"/>
        <w:ind w:left="393" w:right="0"/>
      </w:pPr>
      <w:r>
        <w:rPr>
          <w:b/>
        </w:rPr>
        <w:t xml:space="preserve">Research </w:t>
      </w:r>
      <w:r w:rsidR="008E5F33">
        <w:rPr>
          <w:b/>
        </w:rPr>
        <w:t>Interest:</w:t>
      </w:r>
      <w:r>
        <w:rPr>
          <w:b/>
        </w:rPr>
        <w:t xml:space="preserve"> </w:t>
      </w:r>
      <w:r>
        <w:t>Artificial Intelligence (AI), Machine Learning</w:t>
      </w:r>
      <w:r w:rsidR="00D9368F">
        <w:t>, Expert System</w:t>
      </w:r>
      <w:r w:rsidR="007F3CDD">
        <w:t>s</w:t>
      </w:r>
      <w:r w:rsidR="00D9368F">
        <w:t>, Software Engineering</w:t>
      </w:r>
    </w:p>
    <w:p w14:paraId="59E420E9" w14:textId="77777777" w:rsidR="000D15C9" w:rsidRDefault="00C06A4C" w:rsidP="00BC3692">
      <w:pPr>
        <w:pStyle w:val="Heading1"/>
        <w:ind w:left="-5"/>
      </w:pPr>
      <w:r>
        <w:t>EXECUTED PROJECTS</w:t>
      </w:r>
    </w:p>
    <w:p w14:paraId="1FCF79B1" w14:textId="77777777" w:rsidR="000D15C9" w:rsidRDefault="00C06A4C" w:rsidP="00BC3692">
      <w:pPr>
        <w:spacing w:after="0" w:line="259" w:lineRule="auto"/>
        <w:ind w:left="29" w:right="-2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9" behindDoc="0" locked="0" layoutInCell="1" allowOverlap="1" wp14:anchorId="446CC6CD" wp14:editId="49353DD0">
                <wp:simplePos x="0" y="0"/>
                <wp:positionH relativeFrom="column">
                  <wp:posOffset>19685</wp:posOffset>
                </wp:positionH>
                <wp:positionV relativeFrom="paragraph">
                  <wp:posOffset>34925</wp:posOffset>
                </wp:positionV>
                <wp:extent cx="6734175" cy="15875"/>
                <wp:effectExtent l="0" t="0" r="0" b="0"/>
                <wp:wrapNone/>
                <wp:docPr id="5930" name="Group 59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605" name="Shape 605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7DA81F0" id="Group 5930" o:spid="_x0000_s1026" style="position:absolute;margin-left:1.55pt;margin-top:2.75pt;width:530.25pt;height:1.25pt;z-index:251658249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">
                <v:shape id="Shape 605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611A6552" w14:textId="77777777" w:rsidR="0064574A" w:rsidRPr="0064574A" w:rsidRDefault="00C06A4C" w:rsidP="00BC3692">
      <w:pPr>
        <w:numPr>
          <w:ilvl w:val="0"/>
          <w:numId w:val="3"/>
        </w:numPr>
        <w:spacing w:after="0"/>
        <w:ind w:right="0" w:hanging="420"/>
        <w:jc w:val="left"/>
      </w:pPr>
      <w:r>
        <w:rPr>
          <w:b/>
        </w:rPr>
        <w:t xml:space="preserve">Design and Implementation of Private Tutor Finder </w:t>
      </w:r>
      <w:r>
        <w:rPr>
          <w:b/>
          <w:color w:val="0070C0"/>
        </w:rPr>
        <w:t>(Final Year Undergraduate Project)</w:t>
      </w:r>
      <w:r w:rsidR="0064574A">
        <w:rPr>
          <w:b/>
          <w:color w:val="0070C0"/>
        </w:rPr>
        <w:t>:</w:t>
      </w:r>
      <w:r>
        <w:rPr>
          <w:b/>
          <w:color w:val="0070C0"/>
        </w:rPr>
        <w:t xml:space="preserve"> </w:t>
      </w:r>
    </w:p>
    <w:p w14:paraId="10933D8C" w14:textId="006C9022" w:rsidR="00D9152C" w:rsidRDefault="00C06A4C" w:rsidP="0064574A">
      <w:pPr>
        <w:spacing w:after="0"/>
        <w:ind w:left="1080" w:right="0" w:firstLine="0"/>
        <w:jc w:val="left"/>
      </w:pPr>
      <w:r>
        <w:t xml:space="preserve">A web-based </w:t>
      </w:r>
      <w:r w:rsidR="00D9152C">
        <w:t>application</w:t>
      </w:r>
      <w:r>
        <w:t xml:space="preserve"> that allows students to </w:t>
      </w:r>
      <w:r w:rsidR="003606B4">
        <w:t>find</w:t>
      </w:r>
      <w:r>
        <w:t xml:space="preserve"> the perfect tutor for any subject they </w:t>
      </w:r>
      <w:r w:rsidR="00131893">
        <w:t>wish</w:t>
      </w:r>
      <w:r w:rsidR="0042139E">
        <w:t xml:space="preserve">, </w:t>
      </w:r>
      <w:r w:rsidRPr="0042139E">
        <w:rPr>
          <w:b/>
          <w:bCs/>
        </w:rPr>
        <w:t>Stack used</w:t>
      </w:r>
      <w:r>
        <w:t xml:space="preserve">: </w:t>
      </w:r>
      <w:r w:rsidR="005F4D5F">
        <w:t xml:space="preserve">is </w:t>
      </w:r>
      <w:r>
        <w:t>CSS, JavaScript, PHP</w:t>
      </w:r>
      <w:r w:rsidR="00CC0BF8">
        <w:t>,</w:t>
      </w:r>
      <w:r>
        <w:t xml:space="preserve"> Laravel, and HTML as the tech stack.</w:t>
      </w:r>
    </w:p>
    <w:p w14:paraId="434BBB68" w14:textId="77777777" w:rsidR="000D15C9" w:rsidRDefault="00C06A4C">
      <w:pPr>
        <w:numPr>
          <w:ilvl w:val="0"/>
          <w:numId w:val="3"/>
        </w:numPr>
        <w:spacing w:after="0" w:line="259" w:lineRule="auto"/>
        <w:ind w:right="0" w:hanging="420"/>
        <w:jc w:val="left"/>
      </w:pPr>
      <w:r>
        <w:rPr>
          <w:b/>
        </w:rPr>
        <w:t>Phone Store</w:t>
      </w:r>
    </w:p>
    <w:p w14:paraId="2F8EBE45" w14:textId="5A23CD32" w:rsidR="00D9152C" w:rsidRDefault="00C06A4C" w:rsidP="0042139E">
      <w:pPr>
        <w:spacing w:after="120"/>
        <w:ind w:left="1006" w:right="0"/>
      </w:pPr>
      <w:r>
        <w:t>An e-commerce website for phone buying and selling.</w:t>
      </w:r>
    </w:p>
    <w:p w14:paraId="6F7B0252" w14:textId="1F90F28B" w:rsidR="000D15C9" w:rsidRDefault="00C06A4C">
      <w:pPr>
        <w:numPr>
          <w:ilvl w:val="0"/>
          <w:numId w:val="3"/>
        </w:numPr>
        <w:spacing w:after="0" w:line="259" w:lineRule="auto"/>
        <w:ind w:right="0" w:hanging="420"/>
        <w:jc w:val="left"/>
      </w:pPr>
      <w:r>
        <w:rPr>
          <w:b/>
        </w:rPr>
        <w:t>Online Computer</w:t>
      </w:r>
      <w:r w:rsidR="005F4D5F">
        <w:rPr>
          <w:b/>
        </w:rPr>
        <w:t>-</w:t>
      </w:r>
      <w:r>
        <w:rPr>
          <w:b/>
        </w:rPr>
        <w:t>Based Test</w:t>
      </w:r>
    </w:p>
    <w:p w14:paraId="5D150411" w14:textId="77777777" w:rsidR="000D15C9" w:rsidRDefault="00C06A4C">
      <w:pPr>
        <w:ind w:left="1006" w:right="0"/>
      </w:pPr>
      <w:r>
        <w:t>Created a computer-based testing application for the Federal University of Health Science Ila-</w:t>
      </w:r>
      <w:proofErr w:type="spellStart"/>
      <w:r>
        <w:t>Orangun</w:t>
      </w:r>
      <w:proofErr w:type="spellEnd"/>
      <w:r>
        <w:t xml:space="preserve"> to administer the 2022/2023 Post Unified Tertiary Matriculation Examination (Post UTME). More than 7000 students participated in the examination at their designated locations.</w:t>
      </w:r>
    </w:p>
    <w:p w14:paraId="575CBDD7" w14:textId="64C552D4" w:rsidR="00D9152C" w:rsidRPr="00D9152C" w:rsidRDefault="00D9152C" w:rsidP="00D9152C">
      <w:pPr>
        <w:pStyle w:val="ListParagraph"/>
        <w:numPr>
          <w:ilvl w:val="0"/>
          <w:numId w:val="3"/>
        </w:numPr>
        <w:ind w:left="180" w:right="0"/>
      </w:pPr>
      <w:r>
        <w:rPr>
          <w:b/>
          <w:bCs/>
        </w:rPr>
        <w:t>Darul – Sallam</w:t>
      </w:r>
    </w:p>
    <w:p w14:paraId="5C4EFAF0" w14:textId="77777777" w:rsidR="00B13F44" w:rsidRDefault="00D9152C" w:rsidP="00D9152C">
      <w:pPr>
        <w:ind w:left="990" w:right="0" w:firstLine="0"/>
      </w:pPr>
      <w:r>
        <w:t>A marked place for real</w:t>
      </w:r>
      <w:r w:rsidR="005F4D5F">
        <w:t xml:space="preserve"> </w:t>
      </w:r>
      <w:r>
        <w:t>estate agents, real</w:t>
      </w:r>
      <w:r w:rsidR="00565EA5">
        <w:t xml:space="preserve"> </w:t>
      </w:r>
      <w:r>
        <w:t>estate companies</w:t>
      </w:r>
      <w:r w:rsidR="005F4D5F">
        <w:t>,</w:t>
      </w:r>
      <w:r>
        <w:t xml:space="preserve"> and individuals to market their properties to buyers.</w:t>
      </w:r>
    </w:p>
    <w:p w14:paraId="33154080" w14:textId="2CC78201" w:rsidR="00B13F44" w:rsidRPr="00B13F44" w:rsidRDefault="00B13F44" w:rsidP="00B13F44">
      <w:pPr>
        <w:pStyle w:val="ListParagraph"/>
        <w:numPr>
          <w:ilvl w:val="0"/>
          <w:numId w:val="3"/>
        </w:numPr>
        <w:ind w:left="180" w:right="0"/>
      </w:pPr>
      <w:r>
        <w:rPr>
          <w:b/>
          <w:bCs/>
        </w:rPr>
        <w:t xml:space="preserve">Agriculture Management System (AMS) </w:t>
      </w:r>
    </w:p>
    <w:p w14:paraId="36FEFF43" w14:textId="767E1CF1" w:rsidR="00D9152C" w:rsidRPr="00B13F44" w:rsidRDefault="00B13F44" w:rsidP="00B13F44">
      <w:pPr>
        <w:ind w:left="990"/>
      </w:pPr>
      <w:r w:rsidRPr="00B13F44">
        <w:t>Led the design and implementation of a remote farm management application, integrating real-time data collection, weather forecasting, harvest history management, and advanced analytics. Successfully delivered a user-friendly interface that empowers farmers to optimize agricultural operations, enhance productivity, and minimize resource consumption.</w:t>
      </w:r>
    </w:p>
    <w:p w14:paraId="0A49D8D2" w14:textId="77777777" w:rsidR="000D15C9" w:rsidRDefault="00C06A4C">
      <w:pPr>
        <w:pStyle w:val="Heading1"/>
        <w:ind w:left="-5"/>
      </w:pPr>
      <w:r>
        <w:t>VOLUNTEER ACTIVITIES</w:t>
      </w:r>
    </w:p>
    <w:p w14:paraId="4E0F9F32" w14:textId="77777777" w:rsidR="000D15C9" w:rsidRDefault="00C06A4C" w:rsidP="00ED0EE5">
      <w:pPr>
        <w:spacing w:after="0" w:line="259" w:lineRule="auto"/>
        <w:ind w:left="44" w:right="-35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8" behindDoc="0" locked="0" layoutInCell="1" allowOverlap="1" wp14:anchorId="33BE0845" wp14:editId="2F084E55">
                <wp:simplePos x="0" y="0"/>
                <wp:positionH relativeFrom="column">
                  <wp:posOffset>27305</wp:posOffset>
                </wp:positionH>
                <wp:positionV relativeFrom="paragraph">
                  <wp:posOffset>66040</wp:posOffset>
                </wp:positionV>
                <wp:extent cx="6734175" cy="15875"/>
                <wp:effectExtent l="0" t="0" r="0" b="0"/>
                <wp:wrapNone/>
                <wp:docPr id="6228" name="Group 62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922" name="Shape 922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BD380F4" id="Group 6228" o:spid="_x0000_s1026" style="position:absolute;margin-left:2.15pt;margin-top:5.2pt;width:530.25pt;height:1.25pt;z-index:251658248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">
                <v:shape id="Shape 922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485B0FC3" w14:textId="2186D66A" w:rsidR="000D15C9" w:rsidRDefault="00775A97" w:rsidP="00ED0EE5">
      <w:pPr>
        <w:numPr>
          <w:ilvl w:val="0"/>
          <w:numId w:val="4"/>
        </w:numPr>
        <w:spacing w:after="0" w:line="259" w:lineRule="auto"/>
        <w:ind w:right="0" w:hanging="425"/>
        <w:jc w:val="left"/>
      </w:pPr>
      <w:r>
        <w:rPr>
          <w:b/>
        </w:rPr>
        <w:t>Serv</w:t>
      </w:r>
      <w:r w:rsidR="008A2DB6">
        <w:rPr>
          <w:b/>
        </w:rPr>
        <w:t xml:space="preserve">ed </w:t>
      </w:r>
      <w:r w:rsidR="00561B78">
        <w:rPr>
          <w:b/>
        </w:rPr>
        <w:t>in</w:t>
      </w:r>
      <w:r w:rsidR="008A2DB6">
        <w:rPr>
          <w:b/>
        </w:rPr>
        <w:t xml:space="preserve"> </w:t>
      </w:r>
      <w:r w:rsidR="00C06A4C">
        <w:rPr>
          <w:b/>
        </w:rPr>
        <w:t>National Youth Service Corps (NYSC)</w:t>
      </w:r>
      <w:r w:rsidR="006707D0">
        <w:rPr>
          <w:b/>
        </w:rPr>
        <w:tab/>
      </w:r>
      <w:r w:rsidR="006707D0">
        <w:rPr>
          <w:b/>
        </w:rPr>
        <w:tab/>
      </w:r>
      <w:r w:rsidR="006707D0">
        <w:rPr>
          <w:b/>
        </w:rPr>
        <w:tab/>
      </w:r>
      <w:r w:rsidR="006707D0">
        <w:rPr>
          <w:b/>
        </w:rPr>
        <w:tab/>
      </w:r>
      <w:r w:rsidR="006707D0">
        <w:rPr>
          <w:b/>
        </w:rPr>
        <w:tab/>
      </w:r>
    </w:p>
    <w:p w14:paraId="68789A6F" w14:textId="22AAF554" w:rsidR="000D15C9" w:rsidRDefault="00C06A4C" w:rsidP="00C82C7F">
      <w:pPr>
        <w:spacing w:after="0" w:line="259" w:lineRule="auto"/>
        <w:ind w:left="730" w:right="0"/>
        <w:jc w:val="left"/>
      </w:pPr>
      <w:r>
        <w:rPr>
          <w:b/>
        </w:rPr>
        <w:t xml:space="preserve">Project </w:t>
      </w:r>
      <w:r w:rsidR="00F15A73">
        <w:rPr>
          <w:b/>
        </w:rPr>
        <w:t>managed</w:t>
      </w:r>
      <w:r w:rsidR="00D04EAF">
        <w:rPr>
          <w:b/>
        </w:rPr>
        <w:t>:</w:t>
      </w:r>
    </w:p>
    <w:p w14:paraId="63AB0D74" w14:textId="3DA8DC81" w:rsidR="00E32021" w:rsidRDefault="009B469C" w:rsidP="00C82C7F">
      <w:pPr>
        <w:spacing w:after="0" w:line="259" w:lineRule="auto"/>
        <w:ind w:left="1450" w:right="0"/>
        <w:jc w:val="left"/>
      </w:pPr>
      <w:r>
        <w:t>Develop and I</w:t>
      </w:r>
      <w:r w:rsidR="00E32021" w:rsidRPr="00E32021">
        <w:t>mplement</w:t>
      </w:r>
      <w:r>
        <w:t>ed</w:t>
      </w:r>
      <w:r w:rsidR="00E32021" w:rsidRPr="00E32021">
        <w:t xml:space="preserve"> a Hostel Complaint System to address student concerns effectively.</w:t>
      </w:r>
    </w:p>
    <w:p w14:paraId="4C298C34" w14:textId="4E078758" w:rsidR="000D15C9" w:rsidRDefault="0096668E" w:rsidP="00C82C7F">
      <w:pPr>
        <w:spacing w:after="0" w:line="259" w:lineRule="auto"/>
        <w:ind w:left="730" w:right="0"/>
        <w:jc w:val="left"/>
      </w:pPr>
      <w:r w:rsidRPr="0096668E">
        <w:rPr>
          <w:b/>
        </w:rPr>
        <w:t>Organized and managed</w:t>
      </w:r>
      <w:r w:rsidR="0072527B">
        <w:t xml:space="preserve"> </w:t>
      </w:r>
      <w:r w:rsidR="004A3E53">
        <w:rPr>
          <w:b/>
        </w:rPr>
        <w:t>e</w:t>
      </w:r>
      <w:r w:rsidR="0072527B">
        <w:rPr>
          <w:b/>
        </w:rPr>
        <w:t>vent</w:t>
      </w:r>
      <w:r w:rsidR="00591B05">
        <w:rPr>
          <w:b/>
        </w:rPr>
        <w:t>s</w:t>
      </w:r>
      <w:r w:rsidR="0072527B">
        <w:rPr>
          <w:b/>
        </w:rPr>
        <w:t xml:space="preserve"> </w:t>
      </w:r>
      <w:r w:rsidR="00C06A4C">
        <w:rPr>
          <w:b/>
        </w:rPr>
        <w:t>at Summit University</w:t>
      </w:r>
    </w:p>
    <w:p w14:paraId="00CA4D16" w14:textId="77777777" w:rsidR="00E974FC" w:rsidRDefault="00E974FC" w:rsidP="00B97181">
      <w:pPr>
        <w:numPr>
          <w:ilvl w:val="2"/>
          <w:numId w:val="4"/>
        </w:numPr>
        <w:spacing w:after="0" w:line="240" w:lineRule="auto"/>
        <w:ind w:right="0" w:hanging="370"/>
        <w:rPr>
          <w:rFonts w:eastAsia="SimSun" w:cs="Times New Roman"/>
          <w:color w:val="auto"/>
        </w:rPr>
      </w:pPr>
      <w:r>
        <w:lastRenderedPageBreak/>
        <w:t>Grantsmanship: Arranged a workshop on grant writing, providing valuable knowledge to approximately 50 participants.</w:t>
      </w:r>
    </w:p>
    <w:p w14:paraId="6BFC0162" w14:textId="77777777" w:rsidR="00E974FC" w:rsidRDefault="00E974FC" w:rsidP="00B97181">
      <w:pPr>
        <w:numPr>
          <w:ilvl w:val="2"/>
          <w:numId w:val="4"/>
        </w:numPr>
        <w:spacing w:after="0" w:line="240" w:lineRule="auto"/>
        <w:ind w:right="0" w:hanging="370"/>
      </w:pPr>
      <w:r>
        <w:t>Drone Building and Piloting: Conducted a hands-on session on building and flying drones, engaging an average of 50 participants.</w:t>
      </w:r>
    </w:p>
    <w:p w14:paraId="3DCDF5E1" w14:textId="77777777" w:rsidR="00E974FC" w:rsidRDefault="00E974FC" w:rsidP="00B97181">
      <w:pPr>
        <w:numPr>
          <w:ilvl w:val="2"/>
          <w:numId w:val="4"/>
        </w:numPr>
        <w:spacing w:after="0" w:line="240" w:lineRule="auto"/>
        <w:ind w:right="0" w:hanging="370"/>
      </w:pPr>
      <w:r>
        <w:t>Clean Energy for Kwara State: Coordinated an event focusing on promoting clean energy practices, drawing an average of 50 attendees.</w:t>
      </w:r>
    </w:p>
    <w:p w14:paraId="215E7FB3" w14:textId="77777777" w:rsidR="00E974FC" w:rsidRDefault="00E974FC" w:rsidP="00B97181">
      <w:pPr>
        <w:numPr>
          <w:ilvl w:val="2"/>
          <w:numId w:val="4"/>
        </w:numPr>
        <w:spacing w:after="0" w:line="240" w:lineRule="auto"/>
        <w:ind w:right="0" w:hanging="370"/>
      </w:pPr>
      <w:r>
        <w:t>DSN AI Invasion: Organized an event on the invasion of Artificial Intelligence in Data Science Nigeria, attracting approximately 50 participants.</w:t>
      </w:r>
    </w:p>
    <w:p w14:paraId="30F945FC" w14:textId="77777777" w:rsidR="00B97181" w:rsidRPr="00B53108" w:rsidRDefault="00B97181" w:rsidP="00B97181">
      <w:pPr>
        <w:spacing w:after="0" w:line="240" w:lineRule="auto"/>
        <w:ind w:left="1800" w:right="0" w:firstLine="0"/>
        <w:rPr>
          <w:sz w:val="14"/>
          <w:szCs w:val="12"/>
        </w:rPr>
      </w:pPr>
    </w:p>
    <w:p w14:paraId="71513CB4" w14:textId="77777777" w:rsidR="000D15C9" w:rsidRDefault="00C06A4C">
      <w:pPr>
        <w:numPr>
          <w:ilvl w:val="0"/>
          <w:numId w:val="4"/>
        </w:numPr>
        <w:spacing w:after="0" w:line="259" w:lineRule="auto"/>
        <w:ind w:right="0" w:hanging="425"/>
        <w:jc w:val="left"/>
      </w:pPr>
      <w:r>
        <w:rPr>
          <w:b/>
        </w:rPr>
        <w:t>Facilitator at IBN Qayyim Pros</w:t>
      </w:r>
    </w:p>
    <w:p w14:paraId="5492B81B" w14:textId="080DF480" w:rsidR="000D15C9" w:rsidRDefault="00967312" w:rsidP="00C15644">
      <w:pPr>
        <w:spacing w:after="120"/>
        <w:ind w:left="1008" w:right="0"/>
      </w:pPr>
      <w:r w:rsidRPr="00B53108">
        <w:t xml:space="preserve">Volunteered as </w:t>
      </w:r>
      <w:r w:rsidR="00C06A4C">
        <w:t>Facilitat</w:t>
      </w:r>
      <w:r w:rsidR="00B53108">
        <w:t>or on</w:t>
      </w:r>
      <w:r w:rsidR="00C06A4C">
        <w:t xml:space="preserve"> a 1-month training for interns on website development at the Ibn Qayyim Pros Institute of Arabic and Programming.</w:t>
      </w:r>
    </w:p>
    <w:p w14:paraId="1BADC13F" w14:textId="77777777" w:rsidR="000D15C9" w:rsidRDefault="00C06A4C" w:rsidP="0064574A">
      <w:pPr>
        <w:pStyle w:val="Heading1"/>
        <w:ind w:left="-5"/>
      </w:pPr>
      <w:r>
        <w:t>LEADERSHIP EXPERIENCE</w:t>
      </w:r>
    </w:p>
    <w:p w14:paraId="73DB54C4" w14:textId="77777777" w:rsidR="000D15C9" w:rsidRDefault="00C06A4C" w:rsidP="0064574A">
      <w:pPr>
        <w:spacing w:after="0" w:line="259" w:lineRule="auto"/>
        <w:ind w:left="-1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5" behindDoc="0" locked="0" layoutInCell="1" allowOverlap="1" wp14:anchorId="45A4E74D" wp14:editId="17163D16">
                <wp:simplePos x="0" y="0"/>
                <wp:positionH relativeFrom="column">
                  <wp:posOffset>-3175</wp:posOffset>
                </wp:positionH>
                <wp:positionV relativeFrom="paragraph">
                  <wp:posOffset>57785</wp:posOffset>
                </wp:positionV>
                <wp:extent cx="6734175" cy="15875"/>
                <wp:effectExtent l="0" t="0" r="0" b="0"/>
                <wp:wrapNone/>
                <wp:docPr id="6229" name="Group 62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923" name="Shape 923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F292EE6" id="Group 6229" o:spid="_x0000_s1026" style="position:absolute;margin-left:-.25pt;margin-top:4.55pt;width:530.25pt;height:1.25pt;z-index:251658245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">
                <v:shape id="Shape 923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404FDCF6" w14:textId="77777777" w:rsidR="000D15C9" w:rsidRDefault="00C06A4C" w:rsidP="0064574A">
      <w:pPr>
        <w:numPr>
          <w:ilvl w:val="0"/>
          <w:numId w:val="5"/>
        </w:numPr>
        <w:spacing w:after="0" w:line="259" w:lineRule="auto"/>
        <w:ind w:right="0" w:hanging="300"/>
        <w:jc w:val="left"/>
      </w:pPr>
      <w:r>
        <w:rPr>
          <w:b/>
        </w:rPr>
        <w:t>President, Faculty of Science Student Association (FOSSA):</w:t>
      </w:r>
    </w:p>
    <w:p w14:paraId="52DCA9A6" w14:textId="4162F75B" w:rsidR="000D15C9" w:rsidRDefault="00C06A4C">
      <w:pPr>
        <w:ind w:left="393" w:right="0"/>
      </w:pPr>
      <w:r>
        <w:t xml:space="preserve">Led a team of executives in organizing </w:t>
      </w:r>
      <w:r w:rsidR="00D9152C">
        <w:t>several</w:t>
      </w:r>
      <w:r>
        <w:t xml:space="preserve"> successful events and initiatives.</w:t>
      </w:r>
    </w:p>
    <w:p w14:paraId="76652ECD" w14:textId="77777777" w:rsidR="000D15C9" w:rsidRDefault="00C06A4C">
      <w:pPr>
        <w:numPr>
          <w:ilvl w:val="1"/>
          <w:numId w:val="5"/>
        </w:numPr>
        <w:ind w:right="0" w:hanging="406"/>
      </w:pPr>
      <w:r>
        <w:t>Arranging tutorials for 100 and 200-level students of all departments in my faculty, with an attendance rate of approximately 90%.</w:t>
      </w:r>
    </w:p>
    <w:p w14:paraId="22C16516" w14:textId="797570D4" w:rsidR="000D15C9" w:rsidRDefault="00C06A4C">
      <w:pPr>
        <w:numPr>
          <w:ilvl w:val="1"/>
          <w:numId w:val="5"/>
        </w:numPr>
        <w:ind w:right="0" w:hanging="406"/>
      </w:pPr>
      <w:r>
        <w:t>Organizing</w:t>
      </w:r>
      <w:r>
        <w:tab/>
        <w:t>an</w:t>
      </w:r>
      <w:r>
        <w:tab/>
        <w:t>orientation</w:t>
      </w:r>
      <w:r>
        <w:tab/>
        <w:t>program</w:t>
      </w:r>
      <w:r>
        <w:tab/>
        <w:t>for</w:t>
      </w:r>
      <w:r>
        <w:tab/>
        <w:t>new</w:t>
      </w:r>
      <w:r>
        <w:tab/>
        <w:t>students,</w:t>
      </w:r>
      <w:r>
        <w:tab/>
        <w:t>with</w:t>
      </w:r>
      <w:r>
        <w:tab/>
        <w:t>an</w:t>
      </w:r>
      <w:r w:rsidR="00695F6F">
        <w:t xml:space="preserve"> </w:t>
      </w:r>
      <w:r>
        <w:t>attendance</w:t>
      </w:r>
      <w:r>
        <w:tab/>
        <w:t>rate</w:t>
      </w:r>
      <w:r>
        <w:tab/>
        <w:t>of approximately 90%.</w:t>
      </w:r>
    </w:p>
    <w:p w14:paraId="704FC525" w14:textId="77777777" w:rsidR="000D15C9" w:rsidRDefault="00C06A4C">
      <w:pPr>
        <w:numPr>
          <w:ilvl w:val="1"/>
          <w:numId w:val="5"/>
        </w:numPr>
        <w:ind w:right="0" w:hanging="406"/>
      </w:pPr>
      <w:r>
        <w:t>Organizing an end-of-the-session dinner night for all students in the faculty, with an attendance rate of approximately 98%.</w:t>
      </w:r>
    </w:p>
    <w:p w14:paraId="3F4B1992" w14:textId="77777777" w:rsidR="000D15C9" w:rsidRDefault="00C06A4C" w:rsidP="00C06A4C">
      <w:pPr>
        <w:numPr>
          <w:ilvl w:val="1"/>
          <w:numId w:val="5"/>
        </w:numPr>
        <w:spacing w:after="200"/>
        <w:ind w:right="0" w:hanging="406"/>
      </w:pPr>
      <w:r>
        <w:t>Establishing a developer group for the faculty called the FOSSA Developer Group.</w:t>
      </w:r>
    </w:p>
    <w:p w14:paraId="3F20DD11" w14:textId="77777777" w:rsidR="000D15C9" w:rsidRDefault="00C06A4C">
      <w:pPr>
        <w:numPr>
          <w:ilvl w:val="0"/>
          <w:numId w:val="5"/>
        </w:numPr>
        <w:spacing w:after="0" w:line="259" w:lineRule="auto"/>
        <w:ind w:right="0" w:hanging="300"/>
        <w:jc w:val="left"/>
      </w:pPr>
      <w:r>
        <w:rPr>
          <w:b/>
        </w:rPr>
        <w:t>Treasurer, Nigeria Association of Computer Science Adeleke University Chapter:</w:t>
      </w:r>
    </w:p>
    <w:p w14:paraId="6ACDA5A5" w14:textId="77777777" w:rsidR="000D15C9" w:rsidRDefault="00C06A4C">
      <w:pPr>
        <w:numPr>
          <w:ilvl w:val="1"/>
          <w:numId w:val="5"/>
        </w:numPr>
        <w:ind w:right="0" w:hanging="406"/>
      </w:pPr>
      <w:r>
        <w:t>Prepared financial reports and presented them to the executive team and the membership.</w:t>
      </w:r>
    </w:p>
    <w:p w14:paraId="5CE30C83" w14:textId="47AAB768" w:rsidR="00D9152C" w:rsidRDefault="00C06A4C" w:rsidP="005C1871">
      <w:pPr>
        <w:numPr>
          <w:ilvl w:val="1"/>
          <w:numId w:val="5"/>
        </w:numPr>
        <w:spacing w:after="240"/>
        <w:ind w:right="0" w:hanging="406"/>
      </w:pPr>
      <w:r>
        <w:t xml:space="preserve">Managed the organization's budget and </w:t>
      </w:r>
      <w:r w:rsidR="00D9152C">
        <w:t>ensured</w:t>
      </w:r>
      <w:r>
        <w:t xml:space="preserve"> that it was properly </w:t>
      </w:r>
      <w:r w:rsidR="00A656AF">
        <w:t>given</w:t>
      </w:r>
      <w:r>
        <w:t xml:space="preserve"> and tracked.</w:t>
      </w:r>
    </w:p>
    <w:p w14:paraId="5B2336C1" w14:textId="77777777" w:rsidR="000D15C9" w:rsidRDefault="00C06A4C">
      <w:pPr>
        <w:numPr>
          <w:ilvl w:val="0"/>
          <w:numId w:val="5"/>
        </w:numPr>
        <w:spacing w:after="0" w:line="259" w:lineRule="auto"/>
        <w:ind w:right="0" w:hanging="300"/>
        <w:jc w:val="left"/>
      </w:pPr>
      <w:r>
        <w:rPr>
          <w:b/>
        </w:rPr>
        <w:t>Enrolment Drive Team Lead:</w:t>
      </w:r>
    </w:p>
    <w:p w14:paraId="70F87D47" w14:textId="0D483005" w:rsidR="000D15C9" w:rsidRDefault="00C06A4C" w:rsidP="005C1871">
      <w:pPr>
        <w:numPr>
          <w:ilvl w:val="1"/>
          <w:numId w:val="5"/>
        </w:numPr>
        <w:spacing w:after="120"/>
        <w:ind w:right="0" w:hanging="406"/>
      </w:pPr>
      <w:r>
        <w:t xml:space="preserve">Led a team of 10 in promoting </w:t>
      </w:r>
      <w:r w:rsidR="00D10CCF">
        <w:t>S</w:t>
      </w:r>
      <w:r w:rsidR="00A9468B">
        <w:t>ummit</w:t>
      </w:r>
      <w:r>
        <w:t xml:space="preserve"> </w:t>
      </w:r>
      <w:r w:rsidR="00D10CCF">
        <w:t>U</w:t>
      </w:r>
      <w:r>
        <w:t>niversity to potential students at 7 secondary schools, demonstrating strong organizational and leadership skills. Successfully encouraged enrollment and helped to improve the university's visibility in the community.</w:t>
      </w:r>
    </w:p>
    <w:p w14:paraId="07EAED9B" w14:textId="77777777" w:rsidR="000D15C9" w:rsidRDefault="00C06A4C" w:rsidP="005C1871">
      <w:pPr>
        <w:pStyle w:val="Heading1"/>
        <w:ind w:left="-5"/>
      </w:pPr>
      <w:r>
        <w:t>LANGUAGES</w:t>
      </w:r>
    </w:p>
    <w:p w14:paraId="5AA9FA7F" w14:textId="77777777" w:rsidR="000D15C9" w:rsidRDefault="00C06A4C" w:rsidP="00F77CFA">
      <w:pPr>
        <w:spacing w:after="0" w:line="259" w:lineRule="auto"/>
        <w:ind w:left="-16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7" behindDoc="0" locked="0" layoutInCell="1" allowOverlap="1" wp14:anchorId="57FD9063" wp14:editId="5AB9DA21">
                <wp:simplePos x="0" y="0"/>
                <wp:positionH relativeFrom="column">
                  <wp:posOffset>-10795</wp:posOffset>
                </wp:positionH>
                <wp:positionV relativeFrom="paragraph">
                  <wp:posOffset>44450</wp:posOffset>
                </wp:positionV>
                <wp:extent cx="6734175" cy="15875"/>
                <wp:effectExtent l="0" t="0" r="0" b="0"/>
                <wp:wrapNone/>
                <wp:docPr id="6230" name="Group 62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924" name="Shape 924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85BB245" id="Group 6230" o:spid="_x0000_s1026" style="position:absolute;margin-left:-.85pt;margin-top:3.5pt;width:530.25pt;height:1.25pt;z-index:251658247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">
                <v:shape id="Shape 924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45FBB3E7" w14:textId="49CB0E74" w:rsidR="000D15C9" w:rsidRDefault="00D9152C" w:rsidP="00F77CFA">
      <w:pPr>
        <w:spacing w:after="0"/>
        <w:ind w:left="209" w:right="0"/>
      </w:pPr>
      <w:r>
        <w:rPr>
          <w:b/>
        </w:rPr>
        <w:t xml:space="preserve">Yoruba: </w:t>
      </w:r>
      <w:r>
        <w:t>Native language | Fluently level 85%</w:t>
      </w:r>
    </w:p>
    <w:p w14:paraId="64316F9F" w14:textId="3CAE47A0" w:rsidR="000D15C9" w:rsidRDefault="00D9152C" w:rsidP="002F78AF">
      <w:pPr>
        <w:spacing w:after="120"/>
        <w:ind w:left="209" w:right="0"/>
      </w:pPr>
      <w:r>
        <w:rPr>
          <w:b/>
        </w:rPr>
        <w:t xml:space="preserve">English: </w:t>
      </w:r>
      <w:r>
        <w:t>Not my native language | Fluently</w:t>
      </w:r>
    </w:p>
    <w:p w14:paraId="57940445" w14:textId="18D3F816" w:rsidR="000D15C9" w:rsidRDefault="00C06A4C" w:rsidP="005C1871">
      <w:pPr>
        <w:pStyle w:val="Heading1"/>
        <w:ind w:left="-5"/>
      </w:pPr>
      <w:r>
        <w:t>REFERENCES</w:t>
      </w:r>
    </w:p>
    <w:p w14:paraId="533B03E9" w14:textId="16E12EC6" w:rsidR="00C06A4C" w:rsidRDefault="00C06A4C" w:rsidP="00F77CFA">
      <w:pPr>
        <w:spacing w:after="0" w:line="259" w:lineRule="auto"/>
        <w:ind w:left="-1" w:right="0" w:firstLine="0"/>
        <w:jc w:val="left"/>
        <w:rPr>
          <w:bCs/>
        </w:rPr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6" behindDoc="0" locked="0" layoutInCell="1" allowOverlap="1" wp14:anchorId="4D322A1F" wp14:editId="7B70FE63">
                <wp:simplePos x="0" y="0"/>
                <wp:positionH relativeFrom="column">
                  <wp:posOffset>-3175</wp:posOffset>
                </wp:positionH>
                <wp:positionV relativeFrom="paragraph">
                  <wp:posOffset>46355</wp:posOffset>
                </wp:positionV>
                <wp:extent cx="6734175" cy="15875"/>
                <wp:effectExtent l="0" t="0" r="0" b="0"/>
                <wp:wrapNone/>
                <wp:docPr id="6231" name="Group 62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925" name="Shape 925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4EA9EC6" id="Group 6231" o:spid="_x0000_s1026" style="position:absolute;margin-left:-.25pt;margin-top:3.65pt;width:530.25pt;height:1.25pt;z-index:251658246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">
                <v:shape id="Shape 925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1D35B82F" w14:textId="6CB0C813" w:rsidR="006D0353" w:rsidRDefault="00C50AF1" w:rsidP="006D0353">
      <w:pPr>
        <w:rPr>
          <w:b/>
          <w:bCs/>
        </w:rPr>
      </w:pPr>
      <w:r>
        <w:rPr>
          <w:b/>
          <w:bCs/>
        </w:rPr>
        <w:t xml:space="preserve">Engr. </w:t>
      </w:r>
      <w:r w:rsidR="006D0353" w:rsidRPr="002E29CC">
        <w:rPr>
          <w:b/>
          <w:bCs/>
        </w:rPr>
        <w:t>Prof. Abiodun Musa Aibinu</w:t>
      </w:r>
      <w:r w:rsidR="006D0353">
        <w:rPr>
          <w:b/>
          <w:bCs/>
        </w:rPr>
        <w:t>,</w:t>
      </w:r>
    </w:p>
    <w:p w14:paraId="30E7A0E4" w14:textId="77777777" w:rsidR="006D0353" w:rsidRDefault="006D0353" w:rsidP="006D0353">
      <w:r>
        <w:t>Vice-Chancellor,</w:t>
      </w:r>
    </w:p>
    <w:p w14:paraId="37AF129F" w14:textId="4B6CA2BE" w:rsidR="009E3125" w:rsidRDefault="006D0353" w:rsidP="00812695">
      <w:r>
        <w:t>Summit University, Offa, Kwara State, Nigeria.</w:t>
      </w:r>
    </w:p>
    <w:p w14:paraId="0120CF88" w14:textId="42CBAFFA" w:rsidR="00AB1701" w:rsidRDefault="0052617D" w:rsidP="00812695">
      <w:hyperlink r:id="rId9" w:history="1">
        <w:r w:rsidR="008A75F2" w:rsidRPr="00A66384">
          <w:rPr>
            <w:rStyle w:val="Hyperlink"/>
          </w:rPr>
          <w:t>maibinu@gmail.com</w:t>
        </w:r>
      </w:hyperlink>
    </w:p>
    <w:p w14:paraId="25BDE95E" w14:textId="77777777" w:rsidR="008A75F2" w:rsidRDefault="008A75F2" w:rsidP="00812695"/>
    <w:p w14:paraId="71A9F27A" w14:textId="77777777" w:rsidR="0052617D" w:rsidRDefault="0052617D" w:rsidP="00812695"/>
    <w:p w14:paraId="550018FC" w14:textId="37F33B78" w:rsidR="008A75F2" w:rsidRPr="006C2202" w:rsidRDefault="00960A56" w:rsidP="00812695">
      <w:pPr>
        <w:rPr>
          <w:b/>
          <w:bCs/>
        </w:rPr>
      </w:pPr>
      <w:r w:rsidRPr="006C2202">
        <w:rPr>
          <w:b/>
          <w:bCs/>
        </w:rPr>
        <w:lastRenderedPageBreak/>
        <w:t xml:space="preserve">Dr. </w:t>
      </w:r>
      <w:proofErr w:type="spellStart"/>
      <w:r w:rsidRPr="006C2202">
        <w:rPr>
          <w:b/>
          <w:bCs/>
        </w:rPr>
        <w:t>Adepegba</w:t>
      </w:r>
      <w:proofErr w:type="spellEnd"/>
      <w:r w:rsidRPr="006C2202">
        <w:rPr>
          <w:b/>
          <w:bCs/>
        </w:rPr>
        <w:t xml:space="preserve"> Oluwafunmilola</w:t>
      </w:r>
      <w:r w:rsidR="006C2202" w:rsidRPr="006C2202">
        <w:rPr>
          <w:b/>
          <w:bCs/>
        </w:rPr>
        <w:t>,</w:t>
      </w:r>
    </w:p>
    <w:p w14:paraId="341CBAB2" w14:textId="5951DD85" w:rsidR="00960A56" w:rsidRDefault="00960A56" w:rsidP="00812695">
      <w:r>
        <w:t>Lecture</w:t>
      </w:r>
      <w:r w:rsidR="00644E86">
        <w:t xml:space="preserve">r, </w:t>
      </w:r>
    </w:p>
    <w:p w14:paraId="4B9BD4DA" w14:textId="6A5EBE48" w:rsidR="00644E86" w:rsidRDefault="00644E86" w:rsidP="00812695">
      <w:r>
        <w:t>Adeleke University, Ede, Osun State.</w:t>
      </w:r>
    </w:p>
    <w:p w14:paraId="30508E88" w14:textId="0033E154" w:rsidR="00644E86" w:rsidRDefault="0052617D" w:rsidP="00812695">
      <w:pPr>
        <w:rPr>
          <w:b/>
          <w:bCs/>
        </w:rPr>
      </w:pPr>
      <w:hyperlink r:id="rId10" w:history="1">
        <w:r w:rsidR="006C2202" w:rsidRPr="00A66384">
          <w:rPr>
            <w:rStyle w:val="Hyperlink"/>
            <w:b/>
            <w:bCs/>
          </w:rPr>
          <w:t>adepegbafunmilola@adelekeuniversity.edu.ng</w:t>
        </w:r>
      </w:hyperlink>
    </w:p>
    <w:p w14:paraId="2D89D25C" w14:textId="77777777" w:rsidR="006C2202" w:rsidRPr="00812695" w:rsidRDefault="006C2202" w:rsidP="00812695">
      <w:pPr>
        <w:rPr>
          <w:b/>
          <w:bCs/>
        </w:rPr>
      </w:pPr>
    </w:p>
    <w:sectPr w:rsidR="006C2202" w:rsidRPr="00812695">
      <w:pgSz w:w="11900" w:h="16838"/>
      <w:pgMar w:top="675" w:right="705" w:bottom="893" w:left="58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A009D"/>
    <w:multiLevelType w:val="hybridMultilevel"/>
    <w:tmpl w:val="6D96943C"/>
    <w:lvl w:ilvl="0" w:tplc="65CCAB28">
      <w:start w:val="1"/>
      <w:numFmt w:val="decimal"/>
      <w:lvlText w:val="%1."/>
      <w:lvlJc w:val="left"/>
      <w:pPr>
        <w:ind w:left="60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9A0A232">
      <w:start w:val="1"/>
      <w:numFmt w:val="lowerLetter"/>
      <w:lvlText w:val="%2"/>
      <w:lvlJc w:val="left"/>
      <w:pPr>
        <w:ind w:left="126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DE0B37C">
      <w:start w:val="1"/>
      <w:numFmt w:val="lowerRoman"/>
      <w:lvlText w:val="%3"/>
      <w:lvlJc w:val="left"/>
      <w:pPr>
        <w:ind w:left="198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64A487A">
      <w:start w:val="1"/>
      <w:numFmt w:val="decimal"/>
      <w:lvlText w:val="%4"/>
      <w:lvlJc w:val="left"/>
      <w:pPr>
        <w:ind w:left="270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C626486">
      <w:start w:val="1"/>
      <w:numFmt w:val="lowerLetter"/>
      <w:lvlText w:val="%5"/>
      <w:lvlJc w:val="left"/>
      <w:pPr>
        <w:ind w:left="342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BC8270">
      <w:start w:val="1"/>
      <w:numFmt w:val="lowerRoman"/>
      <w:lvlText w:val="%6"/>
      <w:lvlJc w:val="left"/>
      <w:pPr>
        <w:ind w:left="414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F1A6802">
      <w:start w:val="1"/>
      <w:numFmt w:val="decimal"/>
      <w:lvlText w:val="%7"/>
      <w:lvlJc w:val="left"/>
      <w:pPr>
        <w:ind w:left="486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BD2A3CE">
      <w:start w:val="1"/>
      <w:numFmt w:val="lowerLetter"/>
      <w:lvlText w:val="%8"/>
      <w:lvlJc w:val="left"/>
      <w:pPr>
        <w:ind w:left="558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D484D40">
      <w:start w:val="1"/>
      <w:numFmt w:val="lowerRoman"/>
      <w:lvlText w:val="%9"/>
      <w:lvlJc w:val="left"/>
      <w:pPr>
        <w:ind w:left="630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51A051B"/>
    <w:multiLevelType w:val="hybridMultilevel"/>
    <w:tmpl w:val="16006E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170DB5"/>
    <w:multiLevelType w:val="multilevel"/>
    <w:tmpl w:val="3AAEA18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5A4ED8"/>
    <w:multiLevelType w:val="hybridMultilevel"/>
    <w:tmpl w:val="0778EC2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B651715"/>
    <w:multiLevelType w:val="hybridMultilevel"/>
    <w:tmpl w:val="514E7B28"/>
    <w:lvl w:ilvl="0" w:tplc="187A89F4">
      <w:start w:val="1"/>
      <w:numFmt w:val="decimal"/>
      <w:lvlText w:val="%1."/>
      <w:lvlJc w:val="left"/>
      <w:pPr>
        <w:ind w:left="598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D0E2274">
      <w:start w:val="1"/>
      <w:numFmt w:val="lowerLetter"/>
      <w:lvlText w:val="%2"/>
      <w:lvlJc w:val="left"/>
      <w:pPr>
        <w:ind w:left="127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CA87424">
      <w:start w:val="1"/>
      <w:numFmt w:val="lowerRoman"/>
      <w:lvlText w:val="%3"/>
      <w:lvlJc w:val="left"/>
      <w:pPr>
        <w:ind w:left="199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55A6E7C">
      <w:start w:val="1"/>
      <w:numFmt w:val="decimal"/>
      <w:lvlText w:val="%4"/>
      <w:lvlJc w:val="left"/>
      <w:pPr>
        <w:ind w:left="271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3A86886">
      <w:start w:val="1"/>
      <w:numFmt w:val="lowerLetter"/>
      <w:lvlText w:val="%5"/>
      <w:lvlJc w:val="left"/>
      <w:pPr>
        <w:ind w:left="343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B0460C0">
      <w:start w:val="1"/>
      <w:numFmt w:val="lowerRoman"/>
      <w:lvlText w:val="%6"/>
      <w:lvlJc w:val="left"/>
      <w:pPr>
        <w:ind w:left="415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BA1882">
      <w:start w:val="1"/>
      <w:numFmt w:val="decimal"/>
      <w:lvlText w:val="%7"/>
      <w:lvlJc w:val="left"/>
      <w:pPr>
        <w:ind w:left="487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12A21C6">
      <w:start w:val="1"/>
      <w:numFmt w:val="lowerLetter"/>
      <w:lvlText w:val="%8"/>
      <w:lvlJc w:val="left"/>
      <w:pPr>
        <w:ind w:left="559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F180F1A">
      <w:start w:val="1"/>
      <w:numFmt w:val="lowerRoman"/>
      <w:lvlText w:val="%9"/>
      <w:lvlJc w:val="left"/>
      <w:pPr>
        <w:ind w:left="631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51D7C59"/>
    <w:multiLevelType w:val="hybridMultilevel"/>
    <w:tmpl w:val="7592D6F6"/>
    <w:lvl w:ilvl="0" w:tplc="33A0117A">
      <w:start w:val="1"/>
      <w:numFmt w:val="decimal"/>
      <w:lvlText w:val="%1."/>
      <w:lvlJc w:val="left"/>
      <w:pPr>
        <w:ind w:left="30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2AA94A6">
      <w:start w:val="1"/>
      <w:numFmt w:val="lowerRoman"/>
      <w:lvlText w:val="%2."/>
      <w:lvlJc w:val="left"/>
      <w:pPr>
        <w:ind w:left="78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714ADB2">
      <w:start w:val="1"/>
      <w:numFmt w:val="lowerRoman"/>
      <w:lvlText w:val="%3"/>
      <w:lvlJc w:val="left"/>
      <w:pPr>
        <w:ind w:left="145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1D0A4E6">
      <w:start w:val="1"/>
      <w:numFmt w:val="decimal"/>
      <w:lvlText w:val="%4"/>
      <w:lvlJc w:val="left"/>
      <w:pPr>
        <w:ind w:left="217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E40865A">
      <w:start w:val="1"/>
      <w:numFmt w:val="lowerLetter"/>
      <w:lvlText w:val="%5"/>
      <w:lvlJc w:val="left"/>
      <w:pPr>
        <w:ind w:left="289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7086652">
      <w:start w:val="1"/>
      <w:numFmt w:val="lowerRoman"/>
      <w:lvlText w:val="%6"/>
      <w:lvlJc w:val="left"/>
      <w:pPr>
        <w:ind w:left="361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8F62956">
      <w:start w:val="1"/>
      <w:numFmt w:val="decimal"/>
      <w:lvlText w:val="%7"/>
      <w:lvlJc w:val="left"/>
      <w:pPr>
        <w:ind w:left="433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BAEB04">
      <w:start w:val="1"/>
      <w:numFmt w:val="lowerLetter"/>
      <w:lvlText w:val="%8"/>
      <w:lvlJc w:val="left"/>
      <w:pPr>
        <w:ind w:left="505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53856DA">
      <w:start w:val="1"/>
      <w:numFmt w:val="lowerRoman"/>
      <w:lvlText w:val="%9"/>
      <w:lvlJc w:val="left"/>
      <w:pPr>
        <w:ind w:left="577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87F41F8"/>
    <w:multiLevelType w:val="hybridMultilevel"/>
    <w:tmpl w:val="30EA0C7A"/>
    <w:lvl w:ilvl="0" w:tplc="EA08EC54">
      <w:start w:val="1"/>
      <w:numFmt w:val="decimal"/>
      <w:lvlText w:val="%1."/>
      <w:lvlJc w:val="left"/>
      <w:pPr>
        <w:ind w:left="425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5ABE6E">
      <w:start w:val="1"/>
      <w:numFmt w:val="lowerLetter"/>
      <w:lvlText w:val="%2"/>
      <w:lvlJc w:val="left"/>
      <w:pPr>
        <w:ind w:left="108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484143A">
      <w:start w:val="1"/>
      <w:numFmt w:val="lowerRoman"/>
      <w:lvlText w:val="%3"/>
      <w:lvlJc w:val="left"/>
      <w:pPr>
        <w:ind w:left="180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B38FBB4">
      <w:start w:val="1"/>
      <w:numFmt w:val="decimal"/>
      <w:lvlText w:val="%4"/>
      <w:lvlJc w:val="left"/>
      <w:pPr>
        <w:ind w:left="252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61CB0EE">
      <w:start w:val="1"/>
      <w:numFmt w:val="lowerLetter"/>
      <w:lvlText w:val="%5"/>
      <w:lvlJc w:val="left"/>
      <w:pPr>
        <w:ind w:left="324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2BCAE22">
      <w:start w:val="1"/>
      <w:numFmt w:val="lowerRoman"/>
      <w:lvlText w:val="%6"/>
      <w:lvlJc w:val="left"/>
      <w:pPr>
        <w:ind w:left="396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746D2CC">
      <w:start w:val="1"/>
      <w:numFmt w:val="decimal"/>
      <w:lvlText w:val="%7"/>
      <w:lvlJc w:val="left"/>
      <w:pPr>
        <w:ind w:left="468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11A2554">
      <w:start w:val="1"/>
      <w:numFmt w:val="lowerLetter"/>
      <w:lvlText w:val="%8"/>
      <w:lvlJc w:val="left"/>
      <w:pPr>
        <w:ind w:left="540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3689C3A">
      <w:start w:val="1"/>
      <w:numFmt w:val="lowerRoman"/>
      <w:lvlText w:val="%9"/>
      <w:lvlJc w:val="left"/>
      <w:pPr>
        <w:ind w:left="612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8067661"/>
    <w:multiLevelType w:val="hybridMultilevel"/>
    <w:tmpl w:val="9C166E3E"/>
    <w:lvl w:ilvl="0" w:tplc="655044B8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8" w15:restartNumberingAfterBreak="0">
    <w:nsid w:val="6E089A03"/>
    <w:multiLevelType w:val="singleLevel"/>
    <w:tmpl w:val="6E089A03"/>
    <w:lvl w:ilvl="0">
      <w:start w:val="1"/>
      <w:numFmt w:val="decimal"/>
      <w:suff w:val="space"/>
      <w:lvlText w:val="%1."/>
      <w:lvlJc w:val="left"/>
    </w:lvl>
  </w:abstractNum>
  <w:abstractNum w:abstractNumId="9" w15:restartNumberingAfterBreak="0">
    <w:nsid w:val="7EDA57B7"/>
    <w:multiLevelType w:val="hybridMultilevel"/>
    <w:tmpl w:val="906CEA24"/>
    <w:lvl w:ilvl="0" w:tplc="E7E83646">
      <w:start w:val="1"/>
      <w:numFmt w:val="decimal"/>
      <w:lvlText w:val="%1."/>
      <w:lvlJc w:val="left"/>
      <w:pPr>
        <w:ind w:left="72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670BE92">
      <w:start w:val="1"/>
      <w:numFmt w:val="lowerRoman"/>
      <w:lvlText w:val="%2."/>
      <w:lvlJc w:val="left"/>
      <w:pPr>
        <w:ind w:left="139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1DC70D6">
      <w:start w:val="1"/>
      <w:numFmt w:val="lowerRoman"/>
      <w:lvlText w:val="%3"/>
      <w:lvlJc w:val="left"/>
      <w:pPr>
        <w:ind w:left="205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E3E521E">
      <w:start w:val="1"/>
      <w:numFmt w:val="decimal"/>
      <w:lvlText w:val="%4"/>
      <w:lvlJc w:val="left"/>
      <w:pPr>
        <w:ind w:left="277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0041488">
      <w:start w:val="1"/>
      <w:numFmt w:val="lowerLetter"/>
      <w:lvlText w:val="%5"/>
      <w:lvlJc w:val="left"/>
      <w:pPr>
        <w:ind w:left="349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306DAC8">
      <w:start w:val="1"/>
      <w:numFmt w:val="lowerRoman"/>
      <w:lvlText w:val="%6"/>
      <w:lvlJc w:val="left"/>
      <w:pPr>
        <w:ind w:left="421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8008F7A">
      <w:start w:val="1"/>
      <w:numFmt w:val="decimal"/>
      <w:lvlText w:val="%7"/>
      <w:lvlJc w:val="left"/>
      <w:pPr>
        <w:ind w:left="493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36D146">
      <w:start w:val="1"/>
      <w:numFmt w:val="lowerLetter"/>
      <w:lvlText w:val="%8"/>
      <w:lvlJc w:val="left"/>
      <w:pPr>
        <w:ind w:left="565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E866B34">
      <w:start w:val="1"/>
      <w:numFmt w:val="lowerRoman"/>
      <w:lvlText w:val="%9"/>
      <w:lvlJc w:val="left"/>
      <w:pPr>
        <w:ind w:left="637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39605901">
    <w:abstractNumId w:val="9"/>
  </w:num>
  <w:num w:numId="2" w16cid:durableId="310451143">
    <w:abstractNumId w:val="4"/>
  </w:num>
  <w:num w:numId="3" w16cid:durableId="1326277815">
    <w:abstractNumId w:val="0"/>
  </w:num>
  <w:num w:numId="4" w16cid:durableId="1644654502">
    <w:abstractNumId w:val="6"/>
  </w:num>
  <w:num w:numId="5" w16cid:durableId="850337916">
    <w:abstractNumId w:val="5"/>
  </w:num>
  <w:num w:numId="6" w16cid:durableId="346713720">
    <w:abstractNumId w:val="7"/>
  </w:num>
  <w:num w:numId="7" w16cid:durableId="6449716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59367345">
    <w:abstractNumId w:val="8"/>
  </w:num>
  <w:num w:numId="9" w16cid:durableId="347025625">
    <w:abstractNumId w:val="1"/>
  </w:num>
  <w:num w:numId="10" w16cid:durableId="5058289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DMwtjA0sTA0tDBW0lEKTi0uzszPAykwrQUA6fJPpCwAAAA="/>
  </w:docVars>
  <w:rsids>
    <w:rsidRoot w:val="000D15C9"/>
    <w:rsid w:val="000110DC"/>
    <w:rsid w:val="00055947"/>
    <w:rsid w:val="00060384"/>
    <w:rsid w:val="000719F1"/>
    <w:rsid w:val="000D15C9"/>
    <w:rsid w:val="000D16E1"/>
    <w:rsid w:val="00102766"/>
    <w:rsid w:val="00103EFB"/>
    <w:rsid w:val="00131893"/>
    <w:rsid w:val="001636E7"/>
    <w:rsid w:val="00174E5B"/>
    <w:rsid w:val="001764C4"/>
    <w:rsid w:val="00184978"/>
    <w:rsid w:val="00186AAB"/>
    <w:rsid w:val="001C1312"/>
    <w:rsid w:val="001E077E"/>
    <w:rsid w:val="0023198B"/>
    <w:rsid w:val="002440C7"/>
    <w:rsid w:val="00244FD1"/>
    <w:rsid w:val="002575BD"/>
    <w:rsid w:val="002E14DF"/>
    <w:rsid w:val="002F115C"/>
    <w:rsid w:val="002F78AF"/>
    <w:rsid w:val="003316FB"/>
    <w:rsid w:val="00341EE6"/>
    <w:rsid w:val="003606B4"/>
    <w:rsid w:val="003C4404"/>
    <w:rsid w:val="004051FD"/>
    <w:rsid w:val="0042139E"/>
    <w:rsid w:val="00443607"/>
    <w:rsid w:val="0046435D"/>
    <w:rsid w:val="00497658"/>
    <w:rsid w:val="004A3E53"/>
    <w:rsid w:val="0050587E"/>
    <w:rsid w:val="00520810"/>
    <w:rsid w:val="0052617D"/>
    <w:rsid w:val="00561B78"/>
    <w:rsid w:val="005650E8"/>
    <w:rsid w:val="00565EA5"/>
    <w:rsid w:val="005710B3"/>
    <w:rsid w:val="005726A2"/>
    <w:rsid w:val="00591B05"/>
    <w:rsid w:val="005C1871"/>
    <w:rsid w:val="005F4D5F"/>
    <w:rsid w:val="00606059"/>
    <w:rsid w:val="00642362"/>
    <w:rsid w:val="00644E86"/>
    <w:rsid w:val="0064574A"/>
    <w:rsid w:val="006707D0"/>
    <w:rsid w:val="0069230F"/>
    <w:rsid w:val="00695F6F"/>
    <w:rsid w:val="006B2F7E"/>
    <w:rsid w:val="006C2202"/>
    <w:rsid w:val="006D0353"/>
    <w:rsid w:val="006E339E"/>
    <w:rsid w:val="0072527B"/>
    <w:rsid w:val="00740D67"/>
    <w:rsid w:val="0075205A"/>
    <w:rsid w:val="00775A97"/>
    <w:rsid w:val="0078329B"/>
    <w:rsid w:val="007C18EC"/>
    <w:rsid w:val="007E2E9F"/>
    <w:rsid w:val="007F3CDD"/>
    <w:rsid w:val="00801639"/>
    <w:rsid w:val="00812695"/>
    <w:rsid w:val="00817A96"/>
    <w:rsid w:val="00824955"/>
    <w:rsid w:val="00835DCA"/>
    <w:rsid w:val="00840304"/>
    <w:rsid w:val="00852ED5"/>
    <w:rsid w:val="0085437C"/>
    <w:rsid w:val="00861299"/>
    <w:rsid w:val="008644E2"/>
    <w:rsid w:val="0088145D"/>
    <w:rsid w:val="008903D5"/>
    <w:rsid w:val="00893F9C"/>
    <w:rsid w:val="008A2DB6"/>
    <w:rsid w:val="008A75F2"/>
    <w:rsid w:val="008D5180"/>
    <w:rsid w:val="008E5F33"/>
    <w:rsid w:val="00904D93"/>
    <w:rsid w:val="00911906"/>
    <w:rsid w:val="0091507A"/>
    <w:rsid w:val="00946F56"/>
    <w:rsid w:val="0095528E"/>
    <w:rsid w:val="00960A56"/>
    <w:rsid w:val="0096668E"/>
    <w:rsid w:val="00967312"/>
    <w:rsid w:val="0098593A"/>
    <w:rsid w:val="009B469C"/>
    <w:rsid w:val="009C2109"/>
    <w:rsid w:val="009E3125"/>
    <w:rsid w:val="009E3AE9"/>
    <w:rsid w:val="00A23044"/>
    <w:rsid w:val="00A656AF"/>
    <w:rsid w:val="00A9468B"/>
    <w:rsid w:val="00AB1701"/>
    <w:rsid w:val="00AD349B"/>
    <w:rsid w:val="00AE4DC0"/>
    <w:rsid w:val="00B13F44"/>
    <w:rsid w:val="00B30739"/>
    <w:rsid w:val="00B357F9"/>
    <w:rsid w:val="00B53108"/>
    <w:rsid w:val="00B67964"/>
    <w:rsid w:val="00B832FD"/>
    <w:rsid w:val="00B84F1D"/>
    <w:rsid w:val="00B97181"/>
    <w:rsid w:val="00BC3692"/>
    <w:rsid w:val="00BF11D1"/>
    <w:rsid w:val="00C06A4C"/>
    <w:rsid w:val="00C15644"/>
    <w:rsid w:val="00C32171"/>
    <w:rsid w:val="00C5076D"/>
    <w:rsid w:val="00C50AF1"/>
    <w:rsid w:val="00C557F6"/>
    <w:rsid w:val="00C81F37"/>
    <w:rsid w:val="00C82C7F"/>
    <w:rsid w:val="00CC0BF8"/>
    <w:rsid w:val="00CC552E"/>
    <w:rsid w:val="00D04EAF"/>
    <w:rsid w:val="00D10CCF"/>
    <w:rsid w:val="00D21832"/>
    <w:rsid w:val="00D323CE"/>
    <w:rsid w:val="00D37BAA"/>
    <w:rsid w:val="00D53EEB"/>
    <w:rsid w:val="00D552E1"/>
    <w:rsid w:val="00D76136"/>
    <w:rsid w:val="00D86235"/>
    <w:rsid w:val="00D9152C"/>
    <w:rsid w:val="00D9368F"/>
    <w:rsid w:val="00DF7B10"/>
    <w:rsid w:val="00E00BE5"/>
    <w:rsid w:val="00E043D4"/>
    <w:rsid w:val="00E22B76"/>
    <w:rsid w:val="00E32021"/>
    <w:rsid w:val="00E736B0"/>
    <w:rsid w:val="00E974FC"/>
    <w:rsid w:val="00EA47F9"/>
    <w:rsid w:val="00ED0788"/>
    <w:rsid w:val="00ED0EE5"/>
    <w:rsid w:val="00ED639C"/>
    <w:rsid w:val="00ED6FFD"/>
    <w:rsid w:val="00EE6A78"/>
    <w:rsid w:val="00F05FDE"/>
    <w:rsid w:val="00F13302"/>
    <w:rsid w:val="00F15A73"/>
    <w:rsid w:val="00F223A9"/>
    <w:rsid w:val="00F23CFC"/>
    <w:rsid w:val="00F576EF"/>
    <w:rsid w:val="00F702D3"/>
    <w:rsid w:val="00F77CFA"/>
    <w:rsid w:val="00FC0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63DF4"/>
  <w15:docId w15:val="{90314A6A-89F6-44C5-9852-79F6C228D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D67"/>
    <w:pPr>
      <w:spacing w:after="5" w:line="255" w:lineRule="auto"/>
      <w:ind w:left="10" w:right="4" w:hanging="10"/>
      <w:jc w:val="both"/>
    </w:pPr>
    <w:rPr>
      <w:rFonts w:ascii="Palatino Linotype" w:eastAsia="Palatino Linotype" w:hAnsi="Palatino Linotype" w:cs="Palatino Linotype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Palatino Linotype" w:eastAsia="Palatino Linotype" w:hAnsi="Palatino Linotype" w:cs="Palatino Linotype"/>
      <w:b/>
      <w:color w:val="1155CC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Palatino Linotype" w:eastAsia="Palatino Linotype" w:hAnsi="Palatino Linotype" w:cs="Palatino Linotype"/>
      <w:b/>
      <w:color w:val="1155CC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9152C"/>
    <w:pPr>
      <w:ind w:left="720"/>
      <w:contextualSpacing/>
    </w:pPr>
  </w:style>
  <w:style w:type="paragraph" w:styleId="NoSpacing">
    <w:name w:val="No Spacing"/>
    <w:uiPriority w:val="1"/>
    <w:qFormat/>
    <w:rsid w:val="00443607"/>
    <w:pPr>
      <w:spacing w:after="0" w:line="240" w:lineRule="auto"/>
    </w:pPr>
    <w:rPr>
      <w:rFonts w:eastAsiaTheme="minorHAnsi"/>
      <w:kern w:val="0"/>
      <w:lang w:val="en-GB"/>
    </w:rPr>
  </w:style>
  <w:style w:type="character" w:styleId="Hyperlink">
    <w:name w:val="Hyperlink"/>
    <w:basedOn w:val="DefaultParagraphFont"/>
    <w:uiPriority w:val="99"/>
    <w:unhideWhenUsed/>
    <w:rsid w:val="008A75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75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7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stgresql.org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linkedin.com/in/tescode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github.com/mutiulahi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adepegbafunmilola@adelekeuniversity.edu.n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ibinu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17728C-BBCB-48A3-A185-70950B64A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</TotalTime>
  <Pages>5</Pages>
  <Words>1320</Words>
  <Characters>752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cp:lastModifiedBy>Tesleem Mutiulahi</cp:lastModifiedBy>
  <cp:revision>75</cp:revision>
  <cp:lastPrinted>2023-05-09T14:29:00Z</cp:lastPrinted>
  <dcterms:created xsi:type="dcterms:W3CDTF">2023-10-10T09:14:00Z</dcterms:created>
  <dcterms:modified xsi:type="dcterms:W3CDTF">2023-11-26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1-15T19:36:3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a6a5cd15-2c12-4298-b0df-18fc44cb1165</vt:lpwstr>
  </property>
  <property fmtid="{D5CDD505-2E9C-101B-9397-08002B2CF9AE}" pid="7" name="MSIP_Label_defa4170-0d19-0005-0004-bc88714345d2_ActionId">
    <vt:lpwstr>d39125f7-821d-4f1a-b7ac-1ddeaa4c4317</vt:lpwstr>
  </property>
  <property fmtid="{D5CDD505-2E9C-101B-9397-08002B2CF9AE}" pid="8" name="MSIP_Label_defa4170-0d19-0005-0004-bc88714345d2_ContentBits">
    <vt:lpwstr>0</vt:lpwstr>
  </property>
</Properties>
</file>